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95"/>
        <w:tblW w:w="0" w:type="auto"/>
        <w:tblLook w:val="04A0" w:firstRow="1" w:lastRow="0" w:firstColumn="1" w:lastColumn="0" w:noHBand="0" w:noVBand="1"/>
      </w:tblPr>
      <w:tblGrid>
        <w:gridCol w:w="3228"/>
        <w:gridCol w:w="1815"/>
        <w:gridCol w:w="543"/>
        <w:gridCol w:w="680"/>
        <w:gridCol w:w="70"/>
        <w:gridCol w:w="1653"/>
        <w:gridCol w:w="267"/>
        <w:gridCol w:w="2365"/>
      </w:tblGrid>
      <w:tr w:rsidR="008E6D10" w14:paraId="123826F6" w14:textId="77777777" w:rsidTr="00286C84">
        <w:tc>
          <w:tcPr>
            <w:tcW w:w="633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14890" w14:textId="189976DB" w:rsidR="008E6D10" w:rsidRDefault="0064413D" w:rsidP="00520DED">
            <w:pPr>
              <w:tabs>
                <w:tab w:val="left" w:pos="212"/>
              </w:tabs>
              <w:jc w:val="center"/>
            </w:pPr>
            <w:r>
              <w:rPr>
                <w:noProof/>
                <w:color w:val="1F497D"/>
              </w:rPr>
              <w:drawing>
                <wp:inline distT="0" distB="0" distL="0" distR="0" wp14:anchorId="7B586E35" wp14:editId="117D8D11">
                  <wp:extent cx="3800475" cy="1905000"/>
                  <wp:effectExtent l="0" t="0" r="9525" b="0"/>
                  <wp:docPr id="5" name="Picture 5" descr="EmailSi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mailSi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r:link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00475" cy="1905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7999F9" w14:textId="77777777" w:rsidR="007D7F56" w:rsidRDefault="007D7F56" w:rsidP="004C480F">
            <w:pPr>
              <w:jc w:val="center"/>
            </w:pPr>
          </w:p>
          <w:p w14:paraId="6E14C13E" w14:textId="5CE5EC77" w:rsidR="007D7F56" w:rsidRPr="001733DA" w:rsidRDefault="00591355" w:rsidP="004C480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</w:pBdr>
              <w:jc w:val="both"/>
              <w:rPr>
                <w:caps/>
                <w:color w:val="CC3300"/>
              </w:rPr>
            </w:pPr>
            <w:r>
              <w:rPr>
                <w:caps/>
                <w:color w:val="CC3300"/>
              </w:rPr>
              <w:t xml:space="preserve">Level 9 </w:t>
            </w:r>
            <w:r w:rsidR="00623E9D">
              <w:rPr>
                <w:caps/>
                <w:color w:val="CC3300"/>
              </w:rPr>
              <w:t xml:space="preserve">Masters </w:t>
            </w:r>
            <w:r w:rsidR="007D7F56">
              <w:rPr>
                <w:caps/>
                <w:color w:val="CC3300"/>
              </w:rPr>
              <w:t xml:space="preserve">in </w:t>
            </w:r>
            <w:r w:rsidR="00520DED">
              <w:rPr>
                <w:caps/>
                <w:color w:val="CC3300"/>
              </w:rPr>
              <w:t xml:space="preserve">Process Validation and REgulatory Affairs </w:t>
            </w:r>
            <w:proofErr w:type="gramStart"/>
            <w:r w:rsidR="00520DED">
              <w:rPr>
                <w:caps/>
                <w:color w:val="CC3300"/>
              </w:rPr>
              <w:t xml:space="preserve">( </w:t>
            </w:r>
            <w:r w:rsidR="00B91A70">
              <w:rPr>
                <w:caps/>
                <w:color w:val="CC3300"/>
              </w:rPr>
              <w:t>Medical</w:t>
            </w:r>
            <w:proofErr w:type="gramEnd"/>
            <w:r w:rsidR="00B91A70">
              <w:rPr>
                <w:caps/>
                <w:color w:val="CC3300"/>
              </w:rPr>
              <w:t xml:space="preserve"> TEchnology</w:t>
            </w:r>
            <w:r w:rsidR="00520DED">
              <w:rPr>
                <w:caps/>
                <w:color w:val="CC3300"/>
              </w:rPr>
              <w:t>)</w:t>
            </w:r>
          </w:p>
          <w:p w14:paraId="7E349CB3" w14:textId="77777777" w:rsidR="007D7F56" w:rsidRDefault="007D7F56" w:rsidP="004C480F">
            <w:pPr>
              <w:pStyle w:val="ListParagraph"/>
              <w:pBdr>
                <w:top w:val="single" w:sz="4" w:space="1" w:color="auto"/>
              </w:pBdr>
              <w:jc w:val="both"/>
            </w:pPr>
          </w:p>
        </w:tc>
        <w:tc>
          <w:tcPr>
            <w:tcW w:w="42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14:paraId="3F095376" w14:textId="77777777" w:rsidR="008849D5" w:rsidRPr="00635A55" w:rsidRDefault="008849D5" w:rsidP="008849D5">
            <w:pPr>
              <w:jc w:val="center"/>
              <w:rPr>
                <w:b/>
                <w:caps/>
                <w:color w:val="FFFFFF" w:themeColor="background1"/>
                <w:sz w:val="36"/>
              </w:rPr>
            </w:pPr>
            <w:r w:rsidRPr="00635A55">
              <w:rPr>
                <w:b/>
                <w:caps/>
                <w:color w:val="FFFFFF" w:themeColor="background1"/>
                <w:sz w:val="36"/>
              </w:rPr>
              <w:t>Application Form</w:t>
            </w:r>
          </w:p>
          <w:p w14:paraId="4898D77E" w14:textId="77777777" w:rsidR="008849D5" w:rsidRDefault="008849D5" w:rsidP="008849D5">
            <w:pPr>
              <w:rPr>
                <w:b/>
                <w:color w:val="FFFFFF" w:themeColor="background1"/>
                <w:sz w:val="26"/>
                <w:szCs w:val="26"/>
              </w:rPr>
            </w:pPr>
          </w:p>
          <w:p w14:paraId="2A8FD903" w14:textId="77777777" w:rsidR="008849D5" w:rsidRPr="00DF2759" w:rsidRDefault="008849D5" w:rsidP="008849D5">
            <w:pPr>
              <w:jc w:val="center"/>
              <w:rPr>
                <w:b/>
                <w:color w:val="FFFFFF" w:themeColor="background1"/>
                <w:sz w:val="26"/>
                <w:szCs w:val="26"/>
              </w:rPr>
            </w:pPr>
          </w:p>
          <w:p w14:paraId="6B851291" w14:textId="77777777" w:rsidR="008849D5" w:rsidRPr="00635A55" w:rsidRDefault="008849D5" w:rsidP="008849D5">
            <w:pPr>
              <w:jc w:val="center"/>
              <w:rPr>
                <w:color w:val="FFFFFF" w:themeColor="background1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1 Year Full-time Taught</w:t>
            </w:r>
            <w:r w:rsidRPr="00635A55">
              <w:rPr>
                <w:b/>
                <w:color w:val="FFFFFF" w:themeColor="background1"/>
                <w:sz w:val="24"/>
                <w:szCs w:val="24"/>
              </w:rPr>
              <w:t xml:space="preserve"> Masters Programme</w:t>
            </w:r>
            <w:r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  <w:p w14:paraId="6B2633A4" w14:textId="77777777" w:rsidR="008849D5" w:rsidRDefault="008849D5" w:rsidP="008849D5">
            <w:pPr>
              <w:jc w:val="center"/>
              <w:rPr>
                <w:color w:val="FFFFFF" w:themeColor="background1"/>
              </w:rPr>
            </w:pPr>
          </w:p>
          <w:p w14:paraId="33981B3B" w14:textId="77777777" w:rsidR="008849D5" w:rsidRDefault="008849D5" w:rsidP="008849D5">
            <w:pPr>
              <w:jc w:val="center"/>
              <w:rPr>
                <w:color w:val="FFFFFF" w:themeColor="background1"/>
              </w:rPr>
            </w:pPr>
          </w:p>
          <w:p w14:paraId="6D597BA0" w14:textId="0E7C67CD" w:rsidR="008849D5" w:rsidRPr="00662768" w:rsidRDefault="008849D5" w:rsidP="008849D5">
            <w:pPr>
              <w:pStyle w:val="xmsonormal"/>
              <w:ind w:left="512"/>
            </w:pPr>
            <w:r w:rsidRPr="00662768">
              <w:t xml:space="preserve">Programme Code – </w:t>
            </w:r>
            <w:proofErr w:type="spellStart"/>
            <w:r w:rsidRPr="00662768">
              <w:t>LC_EP</w:t>
            </w:r>
            <w:r w:rsidR="00520DED">
              <w:t>RA</w:t>
            </w:r>
            <w:r w:rsidRPr="00662768">
              <w:t>T_MMY</w:t>
            </w:r>
            <w:proofErr w:type="spellEnd"/>
          </w:p>
          <w:p w14:paraId="1CE8971F" w14:textId="0730480A" w:rsidR="008849D5" w:rsidRPr="00662768" w:rsidRDefault="008849D5" w:rsidP="008849D5">
            <w:pPr>
              <w:pStyle w:val="xmsonormal"/>
              <w:ind w:left="512"/>
            </w:pPr>
            <w:r w:rsidRPr="00662768">
              <w:t xml:space="preserve">Block Code – </w:t>
            </w:r>
            <w:proofErr w:type="spellStart"/>
            <w:r w:rsidRPr="00662768">
              <w:t>EP</w:t>
            </w:r>
            <w:r w:rsidR="00520DED">
              <w:t>RA</w:t>
            </w:r>
            <w:r w:rsidRPr="00662768">
              <w:t>T_9_M</w:t>
            </w:r>
            <w:r w:rsidR="00520DED">
              <w:t>5</w:t>
            </w:r>
            <w:proofErr w:type="spellEnd"/>
          </w:p>
          <w:p w14:paraId="669C38B3" w14:textId="77777777" w:rsidR="008E6D10" w:rsidRPr="00635A55" w:rsidRDefault="008E6D10" w:rsidP="004C480F">
            <w:pPr>
              <w:jc w:val="center"/>
              <w:rPr>
                <w:color w:val="FFFFFF" w:themeColor="background1"/>
              </w:rPr>
            </w:pPr>
          </w:p>
        </w:tc>
      </w:tr>
      <w:tr w:rsidR="008E6D10" w:rsidRPr="00765479" w14:paraId="48C221B3" w14:textId="77777777" w:rsidTr="004C480F">
        <w:trPr>
          <w:trHeight w:val="397"/>
        </w:trPr>
        <w:tc>
          <w:tcPr>
            <w:tcW w:w="1062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DB15B7" w14:textId="77777777" w:rsidR="008E6D10" w:rsidRDefault="008E6D10" w:rsidP="004C480F"/>
          <w:p w14:paraId="07DCFACE" w14:textId="77777777" w:rsidR="008E6D10" w:rsidRDefault="008E6D10" w:rsidP="004C480F"/>
          <w:p w14:paraId="438E64E9" w14:textId="77777777" w:rsidR="008E6D10" w:rsidRPr="00765479" w:rsidRDefault="008E6D10" w:rsidP="004C480F">
            <w:pPr>
              <w:rPr>
                <w:b/>
                <w:i/>
                <w:color w:val="CC3300"/>
              </w:rPr>
            </w:pPr>
            <w:r>
              <w:rPr>
                <w:rFonts w:ascii="Calibri" w:eastAsia="Calibri" w:hAnsi="Calibri" w:cs="Times New Roman"/>
                <w:b/>
                <w:i/>
                <w:caps/>
                <w:color w:val="CC3300"/>
              </w:rPr>
              <w:t xml:space="preserve">Please Indicate which </w:t>
            </w:r>
            <w:proofErr w:type="spellStart"/>
            <w:r>
              <w:rPr>
                <w:rFonts w:ascii="Calibri" w:eastAsia="Calibri" w:hAnsi="Calibri" w:cs="Times New Roman"/>
                <w:b/>
                <w:i/>
                <w:caps/>
                <w:color w:val="CC3300"/>
              </w:rPr>
              <w:t>programe</w:t>
            </w:r>
            <w:proofErr w:type="spellEnd"/>
            <w:r>
              <w:rPr>
                <w:rFonts w:ascii="Calibri" w:eastAsia="Calibri" w:hAnsi="Calibri" w:cs="Times New Roman"/>
                <w:b/>
                <w:i/>
                <w:caps/>
                <w:color w:val="CC3300"/>
              </w:rPr>
              <w:t xml:space="preserve"> duration you are applying for:</w:t>
            </w:r>
          </w:p>
        </w:tc>
      </w:tr>
      <w:tr w:rsidR="008E6D10" w14:paraId="78F71EF6" w14:textId="77777777" w:rsidTr="004C480F">
        <w:trPr>
          <w:trHeight w:val="711"/>
        </w:trPr>
        <w:tc>
          <w:tcPr>
            <w:tcW w:w="6266" w:type="dxa"/>
            <w:gridSpan w:val="4"/>
            <w:tcBorders>
              <w:bottom w:val="single" w:sz="4" w:space="0" w:color="auto"/>
            </w:tcBorders>
          </w:tcPr>
          <w:p w14:paraId="5A93AECF" w14:textId="77777777" w:rsidR="008E6D10" w:rsidRDefault="008E6D10" w:rsidP="004C480F">
            <w:r>
              <w:t xml:space="preserve">Full-Time (1 Year):  </w:t>
            </w: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355" w:type="dxa"/>
            <w:gridSpan w:val="4"/>
            <w:tcBorders>
              <w:bottom w:val="single" w:sz="4" w:space="0" w:color="auto"/>
            </w:tcBorders>
          </w:tcPr>
          <w:p w14:paraId="6EA632C8" w14:textId="21F7019B" w:rsidR="008E6D10" w:rsidRDefault="004C480F" w:rsidP="004C480F">
            <w:r>
              <w:t>Part Time</w:t>
            </w:r>
          </w:p>
        </w:tc>
      </w:tr>
      <w:tr w:rsidR="008E6D10" w14:paraId="1459C91E" w14:textId="77777777" w:rsidTr="004C480F">
        <w:tc>
          <w:tcPr>
            <w:tcW w:w="1062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6BAA65" w14:textId="77777777" w:rsidR="008E6D10" w:rsidRDefault="008E6D10" w:rsidP="004C480F">
            <w:pPr>
              <w:rPr>
                <w:b/>
                <w:i/>
                <w:caps/>
                <w:color w:val="CC3300"/>
              </w:rPr>
            </w:pPr>
          </w:p>
          <w:p w14:paraId="2C74B53E" w14:textId="77777777" w:rsidR="008E6D10" w:rsidRPr="00635A55" w:rsidRDefault="008E6D10" w:rsidP="004C480F">
            <w:pPr>
              <w:rPr>
                <w:b/>
                <w:i/>
                <w:caps/>
                <w:color w:val="CC3300"/>
              </w:rPr>
            </w:pPr>
            <w:r w:rsidRPr="00635A55">
              <w:rPr>
                <w:b/>
                <w:i/>
                <w:caps/>
                <w:color w:val="CC3300"/>
              </w:rPr>
              <w:t>Personal Details</w:t>
            </w:r>
          </w:p>
        </w:tc>
      </w:tr>
      <w:tr w:rsidR="008E6D10" w14:paraId="036441FA" w14:textId="77777777" w:rsidTr="004C480F">
        <w:trPr>
          <w:trHeight w:val="397"/>
        </w:trPr>
        <w:tc>
          <w:tcPr>
            <w:tcW w:w="55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54336" w14:textId="77777777" w:rsidR="008E6D10" w:rsidRDefault="008E6D10" w:rsidP="004C480F">
            <w:r>
              <w:t xml:space="preserve">SURNAME:  </w:t>
            </w: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50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52E14" w14:textId="77777777" w:rsidR="008E6D10" w:rsidRDefault="008E6D10" w:rsidP="004C480F">
            <w:r>
              <w:t xml:space="preserve">LIT STUDENT ID NUMBER (if applicable):  </w:t>
            </w:r>
          </w:p>
          <w:p w14:paraId="3A705B1D" w14:textId="48200BE5" w:rsidR="004C480F" w:rsidRDefault="004C480F" w:rsidP="004C480F"/>
        </w:tc>
      </w:tr>
      <w:tr w:rsidR="008E6D10" w14:paraId="33A11222" w14:textId="77777777" w:rsidTr="004C480F">
        <w:trPr>
          <w:trHeight w:val="397"/>
        </w:trPr>
        <w:tc>
          <w:tcPr>
            <w:tcW w:w="558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843D083" w14:textId="77777777" w:rsidR="008E6D10" w:rsidRDefault="008E6D10" w:rsidP="004C480F">
            <w:r>
              <w:t xml:space="preserve">FIRST NAMES:  </w:t>
            </w: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  <w:tc>
          <w:tcPr>
            <w:tcW w:w="2403" w:type="dxa"/>
            <w:gridSpan w:val="3"/>
            <w:tcBorders>
              <w:top w:val="single" w:sz="4" w:space="0" w:color="auto"/>
            </w:tcBorders>
          </w:tcPr>
          <w:p w14:paraId="1CA31060" w14:textId="77777777" w:rsidR="008E6D10" w:rsidRDefault="008E6D10" w:rsidP="004C480F">
            <w:r>
              <w:t xml:space="preserve">DATE OF BIRTH </w:t>
            </w: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519022E4" w14:textId="77777777" w:rsidR="008E6D10" w:rsidRDefault="008E6D10" w:rsidP="004C480F">
            <w:pPr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                                 </w:t>
            </w:r>
          </w:p>
          <w:p w14:paraId="36B80419" w14:textId="09104E15" w:rsidR="004C480F" w:rsidRPr="000525FE" w:rsidRDefault="004C480F" w:rsidP="004C480F">
            <w:pPr>
              <w:rPr>
                <w:sz w:val="14"/>
                <w:szCs w:val="14"/>
              </w:rPr>
            </w:pPr>
          </w:p>
        </w:tc>
        <w:tc>
          <w:tcPr>
            <w:tcW w:w="2632" w:type="dxa"/>
            <w:gridSpan w:val="2"/>
            <w:tcBorders>
              <w:top w:val="single" w:sz="4" w:space="0" w:color="auto"/>
            </w:tcBorders>
          </w:tcPr>
          <w:p w14:paraId="4C820906" w14:textId="77777777" w:rsidR="008E6D10" w:rsidRDefault="008E6D10" w:rsidP="004C480F">
            <w:r>
              <w:t xml:space="preserve">PPS NUMBER:  </w:t>
            </w: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8E6D10" w14:paraId="4488102F" w14:textId="77777777" w:rsidTr="004C480F">
        <w:trPr>
          <w:trHeight w:val="397"/>
        </w:trPr>
        <w:tc>
          <w:tcPr>
            <w:tcW w:w="558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5416BDB" w14:textId="77777777" w:rsidR="008E6D10" w:rsidRDefault="008E6D10" w:rsidP="004C480F">
            <w:r>
              <w:t xml:space="preserve">ADDRESS:   </w:t>
            </w: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5035" w:type="dxa"/>
            <w:gridSpan w:val="5"/>
            <w:tcBorders>
              <w:left w:val="single" w:sz="4" w:space="0" w:color="auto"/>
            </w:tcBorders>
          </w:tcPr>
          <w:p w14:paraId="4A6B14F8" w14:textId="77777777" w:rsidR="008E6D10" w:rsidRDefault="008E6D10" w:rsidP="004C480F">
            <w:r>
              <w:t xml:space="preserve">NATIONALITY:   </w:t>
            </w: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79D391AA" w14:textId="725BE4F2" w:rsidR="004C480F" w:rsidRDefault="004C480F" w:rsidP="004C480F"/>
        </w:tc>
      </w:tr>
      <w:tr w:rsidR="008E6D10" w14:paraId="6935A78F" w14:textId="77777777" w:rsidTr="004C480F">
        <w:trPr>
          <w:trHeight w:val="397"/>
        </w:trPr>
        <w:tc>
          <w:tcPr>
            <w:tcW w:w="5586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2E1A46E" w14:textId="77777777" w:rsidR="008E6D10" w:rsidRDefault="008E6D10" w:rsidP="004C480F"/>
        </w:tc>
        <w:tc>
          <w:tcPr>
            <w:tcW w:w="2670" w:type="dxa"/>
            <w:gridSpan w:val="4"/>
            <w:tcBorders>
              <w:left w:val="single" w:sz="4" w:space="0" w:color="auto"/>
            </w:tcBorders>
          </w:tcPr>
          <w:p w14:paraId="156DE322" w14:textId="77777777" w:rsidR="008E6D10" w:rsidRDefault="008E6D10" w:rsidP="004C480F">
            <w:r>
              <w:t xml:space="preserve">COUNTRY OF BIRTH:   </w:t>
            </w: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365" w:type="dxa"/>
          </w:tcPr>
          <w:p w14:paraId="33AF5AA8" w14:textId="77777777" w:rsidR="008E6D10" w:rsidRDefault="008E6D10" w:rsidP="004C480F">
            <w:r>
              <w:t xml:space="preserve">MALE/FEMALE:   </w:t>
            </w: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E6D10" w14:paraId="1ACF9F85" w14:textId="77777777" w:rsidTr="004C480F">
        <w:trPr>
          <w:trHeight w:val="397"/>
        </w:trPr>
        <w:tc>
          <w:tcPr>
            <w:tcW w:w="558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A128F" w14:textId="77777777" w:rsidR="008E6D10" w:rsidRDefault="008E6D10" w:rsidP="004C480F"/>
        </w:tc>
        <w:tc>
          <w:tcPr>
            <w:tcW w:w="2670" w:type="dxa"/>
            <w:gridSpan w:val="4"/>
            <w:tcBorders>
              <w:left w:val="single" w:sz="4" w:space="0" w:color="auto"/>
            </w:tcBorders>
          </w:tcPr>
          <w:p w14:paraId="56D2DC57" w14:textId="77777777" w:rsidR="008E6D10" w:rsidRDefault="008E6D10" w:rsidP="004C480F">
            <w:r>
              <w:t xml:space="preserve">HOME TEL:   </w:t>
            </w:r>
          </w:p>
          <w:p w14:paraId="6256CA38" w14:textId="3C09962C" w:rsidR="004C480F" w:rsidRDefault="004C480F" w:rsidP="004C480F"/>
        </w:tc>
        <w:tc>
          <w:tcPr>
            <w:tcW w:w="2365" w:type="dxa"/>
          </w:tcPr>
          <w:p w14:paraId="3698B11E" w14:textId="77777777" w:rsidR="008E6D10" w:rsidRDefault="008E6D10" w:rsidP="004C480F">
            <w:r>
              <w:t xml:space="preserve">MOBILE NO.:   </w:t>
            </w: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E6D10" w14:paraId="4868E258" w14:textId="77777777" w:rsidTr="004C480F">
        <w:trPr>
          <w:trHeight w:val="397"/>
        </w:trPr>
        <w:tc>
          <w:tcPr>
            <w:tcW w:w="10621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7CF8F107" w14:textId="77777777" w:rsidR="008E6D10" w:rsidRDefault="008E6D10" w:rsidP="004C480F">
            <w:r>
              <w:t xml:space="preserve">EMAIL:   </w:t>
            </w: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2A278011" w14:textId="3C9360E4" w:rsidR="004C480F" w:rsidRDefault="004C480F" w:rsidP="004C480F"/>
        </w:tc>
      </w:tr>
      <w:tr w:rsidR="008E6D10" w14:paraId="3783D55F" w14:textId="77777777" w:rsidTr="004C480F">
        <w:trPr>
          <w:trHeight w:val="397"/>
        </w:trPr>
        <w:tc>
          <w:tcPr>
            <w:tcW w:w="106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DDC71" w14:textId="77777777" w:rsidR="008E6D10" w:rsidRDefault="008E6D10" w:rsidP="004C480F">
            <w:r>
              <w:t xml:space="preserve">Have you been living in an EU country for 3 of the last 5 years?       Yes    </w:t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>
              <w:instrText xml:space="preserve"> FORMCHECKBOX </w:instrText>
            </w:r>
            <w:r w:rsidR="0057209E">
              <w:fldChar w:fldCharType="separate"/>
            </w:r>
            <w:r>
              <w:fldChar w:fldCharType="end"/>
            </w:r>
            <w:bookmarkEnd w:id="2"/>
            <w:r>
              <w:t xml:space="preserve">         No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>
              <w:instrText xml:space="preserve"> FORMCHECKBOX </w:instrText>
            </w:r>
            <w:r w:rsidR="0057209E">
              <w:fldChar w:fldCharType="separate"/>
            </w:r>
            <w:r>
              <w:fldChar w:fldCharType="end"/>
            </w:r>
            <w:bookmarkEnd w:id="3"/>
            <w:r>
              <w:t xml:space="preserve"> </w:t>
            </w:r>
          </w:p>
          <w:p w14:paraId="44A65839" w14:textId="77777777" w:rsidR="004C480F" w:rsidRDefault="004C480F" w:rsidP="004C480F"/>
          <w:p w14:paraId="7AC01F75" w14:textId="1C7EB9B0" w:rsidR="004C480F" w:rsidRDefault="004C480F" w:rsidP="004C480F"/>
        </w:tc>
      </w:tr>
      <w:tr w:rsidR="008E6D10" w14:paraId="1A0FF712" w14:textId="77777777" w:rsidTr="004C480F">
        <w:trPr>
          <w:trHeight w:val="397"/>
        </w:trPr>
        <w:tc>
          <w:tcPr>
            <w:tcW w:w="1062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9D7FBE" w14:textId="77777777" w:rsidR="008E6D10" w:rsidRPr="00765479" w:rsidRDefault="008E6D10" w:rsidP="004C480F">
            <w:pPr>
              <w:jc w:val="center"/>
              <w:rPr>
                <w:color w:val="CC3300"/>
              </w:rPr>
            </w:pPr>
            <w:r>
              <w:rPr>
                <w:color w:val="CC3300"/>
              </w:rPr>
              <w:t>COURSES WILL BE RUN SUBJECT TO SUFFICIENT DEMAND AND INSTITUTE RESOURCES</w:t>
            </w:r>
          </w:p>
          <w:p w14:paraId="503A7AE2" w14:textId="77777777" w:rsidR="008E6D10" w:rsidRDefault="008E6D10" w:rsidP="004C480F"/>
          <w:p w14:paraId="6E89084A" w14:textId="77777777" w:rsidR="008E6D10" w:rsidRPr="00765479" w:rsidRDefault="008E6D10" w:rsidP="004C480F">
            <w:pPr>
              <w:rPr>
                <w:b/>
                <w:i/>
                <w:color w:val="CC3300"/>
              </w:rPr>
            </w:pPr>
            <w:r w:rsidRPr="00765479">
              <w:rPr>
                <w:b/>
                <w:i/>
                <w:color w:val="CC3300"/>
              </w:rPr>
              <w:t>THIRD LEVEL QUALIFICATIONS</w:t>
            </w:r>
          </w:p>
        </w:tc>
      </w:tr>
      <w:tr w:rsidR="008E6D10" w14:paraId="59FF2145" w14:textId="77777777" w:rsidTr="004C480F">
        <w:trPr>
          <w:trHeight w:val="397"/>
        </w:trPr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62E80" w14:textId="77777777" w:rsidR="008E6D10" w:rsidRDefault="008E6D10" w:rsidP="004C480F">
            <w:r>
              <w:t>3rd Level College Attended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2D0D9" w14:textId="77777777" w:rsidR="008E6D10" w:rsidRDefault="008E6D10" w:rsidP="004C480F">
            <w:r>
              <w:t>From</w:t>
            </w:r>
          </w:p>
        </w:tc>
        <w:tc>
          <w:tcPr>
            <w:tcW w:w="12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2E17C" w14:textId="77777777" w:rsidR="008E6D10" w:rsidRDefault="008E6D10" w:rsidP="004C480F">
            <w:r>
              <w:t>To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124EC" w14:textId="77777777" w:rsidR="008E6D10" w:rsidRDefault="008E6D10" w:rsidP="004C480F">
            <w:r>
              <w:t>Title of Course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2212A" w14:textId="77777777" w:rsidR="008E6D10" w:rsidRDefault="008E6D10" w:rsidP="004C480F">
            <w:proofErr w:type="gramStart"/>
            <w:r>
              <w:t>Result  (</w:t>
            </w:r>
            <w:proofErr w:type="gramEnd"/>
            <w:r>
              <w:t>if known)</w:t>
            </w:r>
          </w:p>
        </w:tc>
      </w:tr>
      <w:tr w:rsidR="008E6D10" w14:paraId="1A8A6AFE" w14:textId="77777777" w:rsidTr="004C480F">
        <w:trPr>
          <w:trHeight w:val="397"/>
        </w:trPr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271F4" w14:textId="77777777" w:rsidR="008E6D10" w:rsidRDefault="008E6D10" w:rsidP="004C480F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09444BAF" w14:textId="77777777" w:rsidR="004C480F" w:rsidRDefault="004C480F" w:rsidP="004C480F"/>
          <w:p w14:paraId="2BAC4C2E" w14:textId="43B4C708" w:rsidR="004C480F" w:rsidRDefault="004C480F" w:rsidP="004C480F"/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33AB5" w14:textId="77777777" w:rsidR="008E6D10" w:rsidRDefault="008E6D10" w:rsidP="004C480F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2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FFBDD" w14:textId="77777777" w:rsidR="008E6D10" w:rsidRDefault="008E6D10" w:rsidP="004C480F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DF30D" w14:textId="77777777" w:rsidR="008E6D10" w:rsidRDefault="008E6D10" w:rsidP="004C480F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2022D" w14:textId="77777777" w:rsidR="008E6D10" w:rsidRDefault="008E6D10" w:rsidP="004C480F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E6D10" w14:paraId="4DAD07DF" w14:textId="77777777" w:rsidTr="004C480F">
        <w:trPr>
          <w:trHeight w:val="397"/>
        </w:trPr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817C1" w14:textId="77777777" w:rsidR="008E6D10" w:rsidRDefault="008E6D10" w:rsidP="004C480F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17055C5B" w14:textId="77777777" w:rsidR="004C480F" w:rsidRDefault="004C480F" w:rsidP="004C480F"/>
          <w:p w14:paraId="4B374274" w14:textId="6F291B33" w:rsidR="004C480F" w:rsidRDefault="004C480F" w:rsidP="004C480F"/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D2E1D" w14:textId="77777777" w:rsidR="008E6D10" w:rsidRDefault="008E6D10" w:rsidP="004C480F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2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EDD70" w14:textId="77777777" w:rsidR="008E6D10" w:rsidRDefault="008E6D10" w:rsidP="004C480F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1CF6D" w14:textId="77777777" w:rsidR="008E6D10" w:rsidRDefault="008E6D10" w:rsidP="004C480F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F7C36" w14:textId="77777777" w:rsidR="008E6D10" w:rsidRDefault="008E6D10" w:rsidP="004C480F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E6D10" w14:paraId="4C252A93" w14:textId="77777777" w:rsidTr="004C480F">
        <w:trPr>
          <w:trHeight w:val="397"/>
        </w:trPr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45A4F" w14:textId="77777777" w:rsidR="008E6D10" w:rsidRDefault="008E6D10" w:rsidP="004C480F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77C8D891" w14:textId="77777777" w:rsidR="004C480F" w:rsidRDefault="004C480F" w:rsidP="004C480F"/>
          <w:p w14:paraId="0213D134" w14:textId="7C1975CB" w:rsidR="004C480F" w:rsidRDefault="004C480F" w:rsidP="004C480F"/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D6D8A" w14:textId="77777777" w:rsidR="008E6D10" w:rsidRDefault="008E6D10" w:rsidP="004C480F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2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02313" w14:textId="77777777" w:rsidR="008E6D10" w:rsidRDefault="008E6D10" w:rsidP="004C480F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E5583" w14:textId="77777777" w:rsidR="008E6D10" w:rsidRDefault="008E6D10" w:rsidP="004C480F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3529E" w14:textId="77777777" w:rsidR="008E6D10" w:rsidRDefault="008E6D10" w:rsidP="004C480F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E6D10" w14:paraId="1D70E646" w14:textId="77777777" w:rsidTr="004C480F">
        <w:trPr>
          <w:trHeight w:val="397"/>
        </w:trPr>
        <w:tc>
          <w:tcPr>
            <w:tcW w:w="10621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FEDDD5" w14:textId="5751F83D" w:rsidR="008E6D10" w:rsidRDefault="00FF0E32" w:rsidP="004C480F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US </w:t>
            </w:r>
            <w:r w:rsidR="008E6D10" w:rsidRPr="00DF2759">
              <w:rPr>
                <w:sz w:val="20"/>
                <w:szCs w:val="20"/>
              </w:rPr>
              <w:t xml:space="preserve">STUDENTS: If you are a current or past </w:t>
            </w:r>
            <w:r>
              <w:rPr>
                <w:sz w:val="20"/>
                <w:szCs w:val="20"/>
              </w:rPr>
              <w:t xml:space="preserve">TUS </w:t>
            </w:r>
            <w:r w:rsidR="008E6D10" w:rsidRPr="00DF2759">
              <w:rPr>
                <w:sz w:val="20"/>
                <w:szCs w:val="20"/>
              </w:rPr>
              <w:t>student, you do not need to forwar</w:t>
            </w:r>
            <w:r w:rsidR="008E6D10">
              <w:rPr>
                <w:sz w:val="20"/>
                <w:szCs w:val="20"/>
              </w:rPr>
              <w:t>d a copy of your results.</w:t>
            </w:r>
          </w:p>
          <w:p w14:paraId="3090F7E4" w14:textId="15D65497" w:rsidR="008E6D10" w:rsidRDefault="008E6D10" w:rsidP="004C480F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DF2759">
              <w:rPr>
                <w:sz w:val="20"/>
                <w:szCs w:val="20"/>
              </w:rPr>
              <w:t>EXTERNAL STUDENTS: External applicants should forward their academic transcript, including their overall results.</w:t>
            </w:r>
          </w:p>
          <w:p w14:paraId="5A77F1BB" w14:textId="77777777" w:rsidR="004C480F" w:rsidRPr="00DF2759" w:rsidRDefault="004C480F" w:rsidP="004C480F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6508CB6C" w14:textId="258D9755" w:rsidR="004C480F" w:rsidRPr="004C480F" w:rsidRDefault="004C480F" w:rsidP="004C480F">
            <w:pPr>
              <w:rPr>
                <w:b/>
                <w:color w:val="CC3300"/>
                <w:u w:val="single"/>
              </w:rPr>
            </w:pPr>
          </w:p>
        </w:tc>
      </w:tr>
    </w:tbl>
    <w:p w14:paraId="15B334C7" w14:textId="53A12A73" w:rsidR="00AA2DBF" w:rsidRDefault="004C480F">
      <w:pPr>
        <w:rPr>
          <w:b/>
          <w:i/>
          <w:color w:val="CC3300"/>
        </w:rPr>
      </w:pPr>
      <w:r>
        <w:rPr>
          <w:b/>
          <w:i/>
          <w:color w:val="CC3300"/>
        </w:rPr>
        <w:lastRenderedPageBreak/>
        <w:t>Work Experienc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4"/>
        <w:gridCol w:w="2124"/>
        <w:gridCol w:w="2124"/>
        <w:gridCol w:w="2124"/>
        <w:gridCol w:w="2125"/>
      </w:tblGrid>
      <w:tr w:rsidR="004C480F" w14:paraId="5FFDFBE0" w14:textId="77777777" w:rsidTr="00517891">
        <w:tc>
          <w:tcPr>
            <w:tcW w:w="10621" w:type="dxa"/>
            <w:gridSpan w:val="5"/>
          </w:tcPr>
          <w:p w14:paraId="596DAFCC" w14:textId="2C8E14EE" w:rsidR="004C480F" w:rsidRPr="004C480F" w:rsidRDefault="004C480F">
            <w:pPr>
              <w:rPr>
                <w:b/>
                <w:i/>
              </w:rPr>
            </w:pPr>
            <w:r>
              <w:rPr>
                <w:b/>
                <w:i/>
              </w:rPr>
              <w:t>W</w:t>
            </w:r>
            <w:r w:rsidRPr="004C480F">
              <w:rPr>
                <w:b/>
                <w:i/>
              </w:rPr>
              <w:t xml:space="preserve">ork </w:t>
            </w:r>
            <w:r>
              <w:rPr>
                <w:b/>
                <w:i/>
              </w:rPr>
              <w:t>E</w:t>
            </w:r>
            <w:r w:rsidRPr="004C480F">
              <w:rPr>
                <w:b/>
                <w:i/>
              </w:rPr>
              <w:t>x</w:t>
            </w:r>
            <w:r>
              <w:rPr>
                <w:b/>
                <w:i/>
              </w:rPr>
              <w:t>p</w:t>
            </w:r>
            <w:r w:rsidRPr="004C480F">
              <w:rPr>
                <w:b/>
                <w:i/>
              </w:rPr>
              <w:t>erience</w:t>
            </w:r>
          </w:p>
        </w:tc>
      </w:tr>
      <w:tr w:rsidR="004C480F" w14:paraId="4CB297A5" w14:textId="77777777" w:rsidTr="004C480F">
        <w:tc>
          <w:tcPr>
            <w:tcW w:w="2124" w:type="dxa"/>
          </w:tcPr>
          <w:p w14:paraId="2DB4A741" w14:textId="478F1160" w:rsidR="004C480F" w:rsidRPr="004C480F" w:rsidRDefault="004C480F" w:rsidP="004C480F">
            <w:pPr>
              <w:rPr>
                <w:b/>
                <w:i/>
              </w:rPr>
            </w:pPr>
            <w:r w:rsidRPr="004C480F">
              <w:rPr>
                <w:b/>
                <w:i/>
              </w:rPr>
              <w:t>Job Title</w:t>
            </w:r>
          </w:p>
        </w:tc>
        <w:tc>
          <w:tcPr>
            <w:tcW w:w="2124" w:type="dxa"/>
          </w:tcPr>
          <w:p w14:paraId="06812B27" w14:textId="26E95930" w:rsidR="004C480F" w:rsidRPr="004C480F" w:rsidRDefault="004C480F" w:rsidP="004C480F">
            <w:pPr>
              <w:rPr>
                <w:b/>
                <w:i/>
              </w:rPr>
            </w:pPr>
            <w:r w:rsidRPr="004C480F">
              <w:rPr>
                <w:b/>
                <w:i/>
              </w:rPr>
              <w:t>Employer</w:t>
            </w:r>
          </w:p>
        </w:tc>
        <w:tc>
          <w:tcPr>
            <w:tcW w:w="2124" w:type="dxa"/>
          </w:tcPr>
          <w:p w14:paraId="24613609" w14:textId="4DD2BBF1" w:rsidR="004C480F" w:rsidRPr="004C480F" w:rsidRDefault="004C480F" w:rsidP="004C480F">
            <w:pPr>
              <w:rPr>
                <w:b/>
                <w:i/>
              </w:rPr>
            </w:pPr>
            <w:r w:rsidRPr="004C480F">
              <w:rPr>
                <w:b/>
                <w:i/>
              </w:rPr>
              <w:t>Address</w:t>
            </w:r>
          </w:p>
        </w:tc>
        <w:tc>
          <w:tcPr>
            <w:tcW w:w="2124" w:type="dxa"/>
          </w:tcPr>
          <w:p w14:paraId="4062B9F5" w14:textId="38CC735B" w:rsidR="004C480F" w:rsidRPr="004C480F" w:rsidRDefault="004C480F" w:rsidP="004C480F">
            <w:pPr>
              <w:rPr>
                <w:b/>
                <w:i/>
              </w:rPr>
            </w:pPr>
            <w:r w:rsidRPr="004C480F">
              <w:rPr>
                <w:b/>
                <w:i/>
              </w:rPr>
              <w:t>Responsibilities &amp; Duties</w:t>
            </w:r>
          </w:p>
        </w:tc>
        <w:tc>
          <w:tcPr>
            <w:tcW w:w="2125" w:type="dxa"/>
          </w:tcPr>
          <w:p w14:paraId="2684B8CF" w14:textId="64B3F61D" w:rsidR="004C480F" w:rsidRPr="004C480F" w:rsidRDefault="004C480F" w:rsidP="004C480F">
            <w:pPr>
              <w:rPr>
                <w:b/>
                <w:i/>
              </w:rPr>
            </w:pPr>
            <w:r w:rsidRPr="004C480F">
              <w:rPr>
                <w:b/>
                <w:i/>
              </w:rPr>
              <w:t>Year (From-To)</w:t>
            </w:r>
          </w:p>
        </w:tc>
      </w:tr>
      <w:tr w:rsidR="004C480F" w14:paraId="01D327EA" w14:textId="77777777" w:rsidTr="004C480F">
        <w:tc>
          <w:tcPr>
            <w:tcW w:w="2124" w:type="dxa"/>
          </w:tcPr>
          <w:p w14:paraId="5AAD05EB" w14:textId="77777777" w:rsidR="004C480F" w:rsidRDefault="004C480F" w:rsidP="004C480F">
            <w:pPr>
              <w:rPr>
                <w:b/>
                <w:i/>
                <w:color w:val="CC3300"/>
              </w:rPr>
            </w:pPr>
          </w:p>
          <w:p w14:paraId="4BC8532E" w14:textId="77777777" w:rsidR="004C480F" w:rsidRDefault="004C480F" w:rsidP="004C480F">
            <w:pPr>
              <w:rPr>
                <w:b/>
                <w:i/>
                <w:color w:val="CC3300"/>
              </w:rPr>
            </w:pPr>
          </w:p>
          <w:p w14:paraId="323A6216" w14:textId="77777777" w:rsidR="004C480F" w:rsidRDefault="004C480F" w:rsidP="004C480F">
            <w:pPr>
              <w:rPr>
                <w:b/>
                <w:i/>
                <w:color w:val="CC3300"/>
              </w:rPr>
            </w:pPr>
          </w:p>
          <w:p w14:paraId="7AC24231" w14:textId="77777777" w:rsidR="004C480F" w:rsidRDefault="004C480F" w:rsidP="004C480F">
            <w:pPr>
              <w:rPr>
                <w:b/>
                <w:i/>
                <w:color w:val="CC3300"/>
              </w:rPr>
            </w:pPr>
          </w:p>
          <w:p w14:paraId="7E00AD4D" w14:textId="77777777" w:rsidR="004C480F" w:rsidRDefault="004C480F" w:rsidP="004C480F">
            <w:pPr>
              <w:rPr>
                <w:b/>
                <w:i/>
                <w:color w:val="CC3300"/>
              </w:rPr>
            </w:pPr>
          </w:p>
          <w:p w14:paraId="190263CA" w14:textId="77777777" w:rsidR="004C480F" w:rsidRDefault="004C480F" w:rsidP="004C480F">
            <w:pPr>
              <w:rPr>
                <w:b/>
                <w:i/>
                <w:color w:val="CC3300"/>
              </w:rPr>
            </w:pPr>
          </w:p>
          <w:p w14:paraId="1F51086C" w14:textId="77777777" w:rsidR="004C480F" w:rsidRDefault="004C480F" w:rsidP="004C480F">
            <w:pPr>
              <w:rPr>
                <w:b/>
                <w:i/>
                <w:color w:val="CC3300"/>
              </w:rPr>
            </w:pPr>
          </w:p>
          <w:p w14:paraId="210CAA88" w14:textId="77777777" w:rsidR="004C480F" w:rsidRDefault="004C480F" w:rsidP="004C480F">
            <w:pPr>
              <w:rPr>
                <w:b/>
                <w:i/>
                <w:color w:val="CC3300"/>
              </w:rPr>
            </w:pPr>
          </w:p>
          <w:p w14:paraId="036A7017" w14:textId="77777777" w:rsidR="004C480F" w:rsidRDefault="004C480F" w:rsidP="004C480F">
            <w:pPr>
              <w:rPr>
                <w:b/>
                <w:i/>
                <w:color w:val="CC3300"/>
              </w:rPr>
            </w:pPr>
          </w:p>
          <w:p w14:paraId="264BFAC3" w14:textId="77777777" w:rsidR="004C480F" w:rsidRDefault="004C480F" w:rsidP="004C480F">
            <w:pPr>
              <w:rPr>
                <w:b/>
                <w:i/>
                <w:color w:val="CC3300"/>
              </w:rPr>
            </w:pPr>
          </w:p>
          <w:p w14:paraId="666343BE" w14:textId="77777777" w:rsidR="004C480F" w:rsidRDefault="004C480F" w:rsidP="004C480F">
            <w:pPr>
              <w:rPr>
                <w:b/>
                <w:i/>
                <w:color w:val="CC3300"/>
              </w:rPr>
            </w:pPr>
          </w:p>
          <w:p w14:paraId="4A9451F7" w14:textId="77777777" w:rsidR="004C480F" w:rsidRDefault="004C480F" w:rsidP="004C480F">
            <w:pPr>
              <w:rPr>
                <w:b/>
                <w:i/>
                <w:color w:val="CC3300"/>
              </w:rPr>
            </w:pPr>
          </w:p>
          <w:p w14:paraId="62487DF3" w14:textId="77777777" w:rsidR="004C480F" w:rsidRDefault="004C480F" w:rsidP="004C480F">
            <w:pPr>
              <w:rPr>
                <w:b/>
                <w:i/>
                <w:color w:val="CC3300"/>
              </w:rPr>
            </w:pPr>
          </w:p>
          <w:p w14:paraId="3EBAE424" w14:textId="77777777" w:rsidR="004C480F" w:rsidRDefault="004C480F" w:rsidP="004C480F">
            <w:pPr>
              <w:rPr>
                <w:b/>
                <w:i/>
                <w:color w:val="CC3300"/>
              </w:rPr>
            </w:pPr>
          </w:p>
          <w:p w14:paraId="7A1335B3" w14:textId="77777777" w:rsidR="004C480F" w:rsidRDefault="004C480F" w:rsidP="004C480F">
            <w:pPr>
              <w:rPr>
                <w:b/>
                <w:i/>
                <w:color w:val="CC3300"/>
              </w:rPr>
            </w:pPr>
          </w:p>
          <w:p w14:paraId="72CD3BEC" w14:textId="77777777" w:rsidR="004C480F" w:rsidRDefault="004C480F" w:rsidP="004C480F">
            <w:pPr>
              <w:rPr>
                <w:b/>
                <w:i/>
                <w:color w:val="CC3300"/>
              </w:rPr>
            </w:pPr>
          </w:p>
          <w:p w14:paraId="7A70627D" w14:textId="4E000BB0" w:rsidR="004C480F" w:rsidRDefault="004C480F" w:rsidP="004C480F">
            <w:pPr>
              <w:rPr>
                <w:b/>
                <w:i/>
                <w:color w:val="CC3300"/>
              </w:rPr>
            </w:pPr>
          </w:p>
        </w:tc>
        <w:tc>
          <w:tcPr>
            <w:tcW w:w="2124" w:type="dxa"/>
          </w:tcPr>
          <w:p w14:paraId="447F558A" w14:textId="77777777" w:rsidR="004C480F" w:rsidRDefault="004C480F" w:rsidP="004C480F">
            <w:pPr>
              <w:rPr>
                <w:b/>
                <w:i/>
                <w:color w:val="CC3300"/>
              </w:rPr>
            </w:pPr>
          </w:p>
        </w:tc>
        <w:tc>
          <w:tcPr>
            <w:tcW w:w="2124" w:type="dxa"/>
          </w:tcPr>
          <w:p w14:paraId="640159FC" w14:textId="77777777" w:rsidR="004C480F" w:rsidRDefault="004C480F" w:rsidP="004C480F">
            <w:pPr>
              <w:rPr>
                <w:b/>
                <w:i/>
                <w:color w:val="CC3300"/>
              </w:rPr>
            </w:pPr>
          </w:p>
        </w:tc>
        <w:tc>
          <w:tcPr>
            <w:tcW w:w="2124" w:type="dxa"/>
          </w:tcPr>
          <w:p w14:paraId="22E603FF" w14:textId="77777777" w:rsidR="004C480F" w:rsidRDefault="004C480F" w:rsidP="004C480F">
            <w:pPr>
              <w:rPr>
                <w:b/>
                <w:i/>
                <w:color w:val="CC3300"/>
              </w:rPr>
            </w:pPr>
          </w:p>
        </w:tc>
        <w:tc>
          <w:tcPr>
            <w:tcW w:w="2125" w:type="dxa"/>
          </w:tcPr>
          <w:p w14:paraId="6D34133E" w14:textId="77777777" w:rsidR="004C480F" w:rsidRDefault="004C480F" w:rsidP="004C480F">
            <w:pPr>
              <w:rPr>
                <w:b/>
                <w:i/>
                <w:color w:val="CC3300"/>
              </w:rPr>
            </w:pPr>
          </w:p>
        </w:tc>
      </w:tr>
    </w:tbl>
    <w:p w14:paraId="380028C4" w14:textId="77777777" w:rsidR="004C480F" w:rsidRDefault="004C480F">
      <w:pPr>
        <w:rPr>
          <w:b/>
          <w:i/>
          <w:color w:val="CC3300"/>
        </w:rPr>
      </w:pPr>
    </w:p>
    <w:p w14:paraId="3F6133B9" w14:textId="1FA5C12D" w:rsidR="004C480F" w:rsidRDefault="004C480F" w:rsidP="004C480F">
      <w:pPr>
        <w:rPr>
          <w:b/>
          <w:i/>
          <w:color w:val="CC3300"/>
        </w:rPr>
      </w:pPr>
      <w:r>
        <w:rPr>
          <w:b/>
          <w:i/>
          <w:color w:val="CC3300"/>
        </w:rPr>
        <w:t>Additional Information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70"/>
        <w:gridCol w:w="1759"/>
        <w:gridCol w:w="1778"/>
        <w:gridCol w:w="1766"/>
        <w:gridCol w:w="898"/>
        <w:gridCol w:w="885"/>
        <w:gridCol w:w="1760"/>
        <w:gridCol w:w="10"/>
      </w:tblGrid>
      <w:tr w:rsidR="00AA2DBF" w14:paraId="2A52A4FC" w14:textId="77777777" w:rsidTr="004C480F">
        <w:tc>
          <w:tcPr>
            <w:tcW w:w="10626" w:type="dxa"/>
            <w:gridSpan w:val="8"/>
          </w:tcPr>
          <w:p w14:paraId="0C8C5E76" w14:textId="77777777" w:rsidR="00AA2DBF" w:rsidRDefault="00AA2DBF"/>
          <w:p w14:paraId="00107D1C" w14:textId="77777777" w:rsidR="00AA2DBF" w:rsidRDefault="00AA2DBF"/>
          <w:p w14:paraId="139C3D0B" w14:textId="77777777" w:rsidR="00257FBE" w:rsidRDefault="00257FBE"/>
          <w:p w14:paraId="6BDE865E" w14:textId="77777777" w:rsidR="00D64DFB" w:rsidRDefault="00D64DFB"/>
          <w:p w14:paraId="52D5B48F" w14:textId="77777777" w:rsidR="00521C68" w:rsidRDefault="00521C68"/>
          <w:p w14:paraId="6B7CB5AD" w14:textId="77777777" w:rsidR="00EA2544" w:rsidRDefault="00EA2544"/>
        </w:tc>
      </w:tr>
      <w:tr w:rsidR="00D64DFB" w14:paraId="1FF6B51A" w14:textId="77777777" w:rsidTr="004C480F">
        <w:trPr>
          <w:gridAfter w:val="1"/>
          <w:wAfter w:w="10" w:type="dxa"/>
          <w:trHeight w:val="397"/>
        </w:trPr>
        <w:tc>
          <w:tcPr>
            <w:tcW w:w="1061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902A31" w14:textId="7704EFAF" w:rsidR="00D64DFB" w:rsidRDefault="00D64DFB" w:rsidP="00E152AD">
            <w:pPr>
              <w:rPr>
                <w:b/>
                <w:i/>
                <w:color w:val="CC3300"/>
              </w:rPr>
            </w:pPr>
          </w:p>
          <w:p w14:paraId="136C030A" w14:textId="2D5F55DB" w:rsidR="00C378FA" w:rsidRDefault="00C378FA" w:rsidP="00E152AD">
            <w:pPr>
              <w:rPr>
                <w:b/>
                <w:i/>
                <w:color w:val="CC3300"/>
              </w:rPr>
            </w:pPr>
          </w:p>
          <w:p w14:paraId="3D6D8BB9" w14:textId="581F24DC" w:rsidR="004C480F" w:rsidRDefault="004C480F" w:rsidP="00E152AD">
            <w:pPr>
              <w:rPr>
                <w:b/>
                <w:i/>
                <w:color w:val="CC3300"/>
              </w:rPr>
            </w:pPr>
            <w:r>
              <w:rPr>
                <w:b/>
                <w:i/>
                <w:color w:val="CC3300"/>
              </w:rPr>
              <w:t>DECLARATION (must be signed and dated by applicant)</w:t>
            </w:r>
          </w:p>
          <w:tbl>
            <w:tblPr>
              <w:tblStyle w:val="TableGrid"/>
              <w:tblpPr w:leftFromText="180" w:rightFromText="180" w:vertAnchor="text" w:horzAnchor="margin" w:tblpY="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8067"/>
              <w:gridCol w:w="2323"/>
            </w:tblGrid>
            <w:tr w:rsidR="004C480F" w:rsidRPr="009269FD" w14:paraId="03D417C8" w14:textId="77777777" w:rsidTr="004C480F">
              <w:trPr>
                <w:trHeight w:val="397"/>
              </w:trPr>
              <w:tc>
                <w:tcPr>
                  <w:tcW w:w="10390" w:type="dxa"/>
                  <w:gridSpan w:val="2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094497C" w14:textId="77777777" w:rsidR="004C480F" w:rsidRPr="009269FD" w:rsidRDefault="004C480F" w:rsidP="004C480F">
                  <w:pPr>
                    <w:rPr>
                      <w:i/>
                      <w:sz w:val="20"/>
                      <w:szCs w:val="20"/>
                    </w:rPr>
                  </w:pPr>
                  <w:r w:rsidRPr="009269FD">
                    <w:rPr>
                      <w:i/>
                      <w:sz w:val="20"/>
                      <w:szCs w:val="20"/>
                    </w:rPr>
                    <w:t xml:space="preserve">I certify that the information I have provided on this form is accurate to the best of my knowledge. I agree that the Institute has authority to seek information from other Institutions </w:t>
                  </w:r>
                  <w:proofErr w:type="gramStart"/>
                  <w:r w:rsidRPr="009269FD">
                    <w:rPr>
                      <w:i/>
                      <w:sz w:val="20"/>
                      <w:szCs w:val="20"/>
                    </w:rPr>
                    <w:t>in order to</w:t>
                  </w:r>
                  <w:proofErr w:type="gramEnd"/>
                  <w:r w:rsidRPr="009269FD">
                    <w:rPr>
                      <w:i/>
                      <w:sz w:val="20"/>
                      <w:szCs w:val="20"/>
                    </w:rPr>
                    <w:t xml:space="preserve"> evaluate information provided on this form.  </w:t>
                  </w:r>
                </w:p>
              </w:tc>
            </w:tr>
            <w:tr w:rsidR="004C480F" w14:paraId="2AF019EB" w14:textId="77777777" w:rsidTr="004C480F">
              <w:trPr>
                <w:trHeight w:val="397"/>
              </w:trPr>
              <w:tc>
                <w:tcPr>
                  <w:tcW w:w="80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7AA0FF56" w14:textId="77777777" w:rsidR="004C480F" w:rsidRDefault="004C480F" w:rsidP="004C480F">
                  <w:r>
                    <w:t>Signature of Applicant:</w:t>
                  </w:r>
                </w:p>
                <w:p w14:paraId="0D70827A" w14:textId="77777777" w:rsidR="004C480F" w:rsidRDefault="004C480F" w:rsidP="004C480F"/>
              </w:tc>
              <w:tc>
                <w:tcPr>
                  <w:tcW w:w="2323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04A3C17" w14:textId="77777777" w:rsidR="004C480F" w:rsidRDefault="004C480F" w:rsidP="004C480F">
                  <w:r>
                    <w:t xml:space="preserve">Date:   </w:t>
                  </w:r>
                  <w: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>
                    <w:instrText xml:space="preserve"> FORMTEXT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fldChar w:fldCharType="end"/>
                  </w:r>
                </w:p>
              </w:tc>
            </w:tr>
          </w:tbl>
          <w:p w14:paraId="4F1F5DF1" w14:textId="0163D7C6" w:rsidR="004C480F" w:rsidRDefault="004C480F" w:rsidP="00E152AD">
            <w:pPr>
              <w:rPr>
                <w:b/>
                <w:i/>
                <w:color w:val="CC3300"/>
              </w:rPr>
            </w:pPr>
          </w:p>
          <w:p w14:paraId="52BCD977" w14:textId="31EF881E" w:rsidR="004C480F" w:rsidRDefault="004C480F" w:rsidP="00E152AD">
            <w:pPr>
              <w:rPr>
                <w:b/>
                <w:i/>
                <w:color w:val="CC3300"/>
              </w:rPr>
            </w:pPr>
          </w:p>
          <w:p w14:paraId="3D11F407" w14:textId="77777777" w:rsidR="00C378FA" w:rsidRDefault="00C378FA" w:rsidP="00E152AD">
            <w:pPr>
              <w:rPr>
                <w:b/>
                <w:i/>
                <w:color w:val="CC3300"/>
              </w:rPr>
            </w:pPr>
          </w:p>
          <w:p w14:paraId="18AF810E" w14:textId="77777777" w:rsidR="00D64DFB" w:rsidRPr="009269FD" w:rsidRDefault="00D64DFB" w:rsidP="00E152AD">
            <w:pPr>
              <w:rPr>
                <w:b/>
                <w:i/>
                <w:color w:val="CC3300"/>
              </w:rPr>
            </w:pPr>
            <w:r>
              <w:rPr>
                <w:b/>
                <w:i/>
                <w:color w:val="CC3300"/>
              </w:rPr>
              <w:t>OFFICE USE ONLY</w:t>
            </w:r>
          </w:p>
        </w:tc>
      </w:tr>
      <w:tr w:rsidR="00D64DFB" w14:paraId="16ED8C74" w14:textId="77777777" w:rsidTr="004C480F">
        <w:trPr>
          <w:gridAfter w:val="1"/>
          <w:wAfter w:w="10" w:type="dxa"/>
          <w:trHeight w:val="397"/>
        </w:trPr>
        <w:tc>
          <w:tcPr>
            <w:tcW w:w="1770" w:type="dxa"/>
            <w:tcBorders>
              <w:top w:val="single" w:sz="4" w:space="0" w:color="auto"/>
            </w:tcBorders>
          </w:tcPr>
          <w:p w14:paraId="568E7711" w14:textId="77777777" w:rsidR="00D64DFB" w:rsidRDefault="00D64DFB" w:rsidP="00E152AD">
            <w:r>
              <w:t>College</w:t>
            </w:r>
          </w:p>
        </w:tc>
        <w:tc>
          <w:tcPr>
            <w:tcW w:w="1759" w:type="dxa"/>
            <w:tcBorders>
              <w:top w:val="single" w:sz="4" w:space="0" w:color="auto"/>
            </w:tcBorders>
          </w:tcPr>
          <w:p w14:paraId="327AB219" w14:textId="77777777" w:rsidR="00D64DFB" w:rsidRDefault="00D64DFB" w:rsidP="00E152AD">
            <w:r>
              <w:t>Year</w:t>
            </w:r>
          </w:p>
        </w:tc>
        <w:tc>
          <w:tcPr>
            <w:tcW w:w="1778" w:type="dxa"/>
            <w:tcBorders>
              <w:top w:val="single" w:sz="4" w:space="0" w:color="auto"/>
            </w:tcBorders>
          </w:tcPr>
          <w:p w14:paraId="280F4AA4" w14:textId="77777777" w:rsidR="00D64DFB" w:rsidRDefault="00D64DFB" w:rsidP="00E152AD">
            <w:r>
              <w:t>Discipline</w:t>
            </w:r>
          </w:p>
        </w:tc>
        <w:tc>
          <w:tcPr>
            <w:tcW w:w="1766" w:type="dxa"/>
            <w:tcBorders>
              <w:top w:val="single" w:sz="4" w:space="0" w:color="auto"/>
            </w:tcBorders>
          </w:tcPr>
          <w:p w14:paraId="6DAF3C15" w14:textId="77777777" w:rsidR="00D64DFB" w:rsidRDefault="00D64DFB" w:rsidP="00E152AD">
            <w:r>
              <w:t>Level of Award</w:t>
            </w:r>
          </w:p>
        </w:tc>
        <w:tc>
          <w:tcPr>
            <w:tcW w:w="1783" w:type="dxa"/>
            <w:gridSpan w:val="2"/>
            <w:tcBorders>
              <w:top w:val="single" w:sz="4" w:space="0" w:color="auto"/>
            </w:tcBorders>
          </w:tcPr>
          <w:p w14:paraId="76A0EEE8" w14:textId="77777777" w:rsidR="00D64DFB" w:rsidRDefault="00D64DFB" w:rsidP="00E152AD">
            <w:r>
              <w:t>Experience</w:t>
            </w:r>
          </w:p>
        </w:tc>
        <w:tc>
          <w:tcPr>
            <w:tcW w:w="1760" w:type="dxa"/>
            <w:tcBorders>
              <w:top w:val="single" w:sz="4" w:space="0" w:color="auto"/>
            </w:tcBorders>
          </w:tcPr>
          <w:p w14:paraId="16FA2F19" w14:textId="77777777" w:rsidR="00D64DFB" w:rsidRDefault="00D64DFB" w:rsidP="00E152AD">
            <w:r>
              <w:t xml:space="preserve">Total </w:t>
            </w:r>
          </w:p>
        </w:tc>
      </w:tr>
      <w:tr w:rsidR="00D64DFB" w14:paraId="2FC56810" w14:textId="77777777" w:rsidTr="004C480F">
        <w:trPr>
          <w:gridAfter w:val="1"/>
          <w:wAfter w:w="10" w:type="dxa"/>
          <w:trHeight w:val="397"/>
        </w:trPr>
        <w:tc>
          <w:tcPr>
            <w:tcW w:w="1770" w:type="dxa"/>
            <w:tcBorders>
              <w:top w:val="single" w:sz="4" w:space="0" w:color="auto"/>
              <w:bottom w:val="single" w:sz="4" w:space="0" w:color="auto"/>
            </w:tcBorders>
          </w:tcPr>
          <w:p w14:paraId="323204B9" w14:textId="77777777" w:rsidR="00D64DFB" w:rsidRDefault="00D64DFB" w:rsidP="00E152AD"/>
        </w:tc>
        <w:tc>
          <w:tcPr>
            <w:tcW w:w="1759" w:type="dxa"/>
            <w:tcBorders>
              <w:top w:val="single" w:sz="4" w:space="0" w:color="auto"/>
              <w:bottom w:val="single" w:sz="4" w:space="0" w:color="auto"/>
            </w:tcBorders>
          </w:tcPr>
          <w:p w14:paraId="43EC0B18" w14:textId="77777777" w:rsidR="00D64DFB" w:rsidRDefault="00D64DFB" w:rsidP="00E152AD"/>
        </w:tc>
        <w:tc>
          <w:tcPr>
            <w:tcW w:w="1778" w:type="dxa"/>
            <w:tcBorders>
              <w:top w:val="single" w:sz="4" w:space="0" w:color="auto"/>
              <w:bottom w:val="single" w:sz="4" w:space="0" w:color="auto"/>
            </w:tcBorders>
          </w:tcPr>
          <w:p w14:paraId="5172620C" w14:textId="77777777" w:rsidR="00D64DFB" w:rsidRDefault="00D64DFB" w:rsidP="00E152AD"/>
        </w:tc>
        <w:tc>
          <w:tcPr>
            <w:tcW w:w="1766" w:type="dxa"/>
            <w:tcBorders>
              <w:top w:val="single" w:sz="4" w:space="0" w:color="auto"/>
              <w:bottom w:val="single" w:sz="4" w:space="0" w:color="auto"/>
            </w:tcBorders>
          </w:tcPr>
          <w:p w14:paraId="2C284765" w14:textId="77777777" w:rsidR="00D64DFB" w:rsidRDefault="00D64DFB" w:rsidP="00E152AD"/>
        </w:tc>
        <w:tc>
          <w:tcPr>
            <w:tcW w:w="178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47A9C9" w14:textId="77777777" w:rsidR="00D64DFB" w:rsidRDefault="00D64DFB" w:rsidP="00E152AD"/>
        </w:tc>
        <w:tc>
          <w:tcPr>
            <w:tcW w:w="1760" w:type="dxa"/>
            <w:tcBorders>
              <w:top w:val="single" w:sz="4" w:space="0" w:color="auto"/>
              <w:bottom w:val="single" w:sz="4" w:space="0" w:color="auto"/>
            </w:tcBorders>
          </w:tcPr>
          <w:p w14:paraId="7849516B" w14:textId="77777777" w:rsidR="00D64DFB" w:rsidRDefault="00D64DFB" w:rsidP="00E152AD"/>
        </w:tc>
      </w:tr>
      <w:tr w:rsidR="00D64DFB" w14:paraId="5631CC0E" w14:textId="77777777" w:rsidTr="004C480F">
        <w:trPr>
          <w:gridAfter w:val="1"/>
          <w:wAfter w:w="10" w:type="dxa"/>
          <w:trHeight w:val="397"/>
        </w:trPr>
        <w:tc>
          <w:tcPr>
            <w:tcW w:w="7971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33600C2" w14:textId="77777777" w:rsidR="00D64DFB" w:rsidRDefault="003F58CF" w:rsidP="00E152A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F8CB9FF" wp14:editId="44C8476D">
                      <wp:simplePos x="0" y="0"/>
                      <wp:positionH relativeFrom="column">
                        <wp:posOffset>1777365</wp:posOffset>
                      </wp:positionH>
                      <wp:positionV relativeFrom="paragraph">
                        <wp:posOffset>31115</wp:posOffset>
                      </wp:positionV>
                      <wp:extent cx="160020" cy="116840"/>
                      <wp:effectExtent l="12700" t="8890" r="8255" b="7620"/>
                      <wp:wrapNone/>
                      <wp:docPr id="4" name="AutoShap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16840"/>
                              </a:xfrm>
                              <a:prstGeom prst="bevel">
                                <a:avLst>
                                  <a:gd name="adj" fmla="val 12500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EFE95F" id="_x0000_t84" coordsize="21600,21600" o:spt="84" adj="2700" path="m,l,21600r21600,l21600,xem@0@0nfl@0@2@1@2@1@0xem,nfl@0@0em,21600nfl@0@2em21600,21600nfl@1@2em21600,nfl@1@0e">
                      <v:stroke joinstyle="miter"/>
                      <v:formulas>
                        <v:f eqn="val #0"/>
                        <v:f eqn="sum width 0 #0"/>
                        <v:f eqn="sum height 0 #0"/>
                        <v:f eqn="prod width 1 2"/>
                        <v:f eqn="prod height 1 2"/>
                        <v:f eqn="prod #0 1 2"/>
                        <v:f eqn="prod #0 3 2"/>
                        <v:f eqn="sum @1 @5 0"/>
                        <v:f eqn="sum @2 @5 0"/>
                      </v:formulas>
                      <v:path o:extrusionok="f" limo="10800,10800" o:connecttype="custom" o:connectlocs="0,@4;@0,@4;@3,21600;@3,@2;21600,@4;@1,@4;@3,0;@3,@0" textboxrect="@0,@0,@1,@2"/>
                      <v:handles>
                        <v:h position="#0,topLeft" switch="" xrange="0,10800"/>
                      </v:handles>
                      <o:complex v:ext="view"/>
                    </v:shapetype>
                    <v:shape id="AutoShape 9" o:spid="_x0000_s1026" type="#_x0000_t84" style="position:absolute;margin-left:139.95pt;margin-top:2.45pt;width:12.6pt;height:9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5268E7A1" wp14:editId="1D8AECD3">
                      <wp:simplePos x="0" y="0"/>
                      <wp:positionH relativeFrom="column">
                        <wp:posOffset>1100455</wp:posOffset>
                      </wp:positionH>
                      <wp:positionV relativeFrom="paragraph">
                        <wp:posOffset>31115</wp:posOffset>
                      </wp:positionV>
                      <wp:extent cx="160020" cy="116840"/>
                      <wp:effectExtent l="12065" t="8890" r="8890" b="7620"/>
                      <wp:wrapNone/>
                      <wp:docPr id="3" name="AutoShap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16840"/>
                              </a:xfrm>
                              <a:prstGeom prst="bevel">
                                <a:avLst>
                                  <a:gd name="adj" fmla="val 12500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03A938" id="AutoShape 8" o:spid="_x0000_s1026" type="#_x0000_t84" style="position:absolute;margin-left:86.65pt;margin-top:2.45pt;width:12.6pt;height:9.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"/>
                  </w:pict>
                </mc:Fallback>
              </mc:AlternateContent>
            </w:r>
            <w:r w:rsidR="00D64DFB">
              <w:t xml:space="preserve">Compatible:      Yes                No </w:t>
            </w:r>
          </w:p>
        </w:tc>
        <w:tc>
          <w:tcPr>
            <w:tcW w:w="264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9C7EF3E" w14:textId="77777777" w:rsidR="00D64DFB" w:rsidRDefault="00D64DFB" w:rsidP="00E152AD">
            <w:r>
              <w:t>Date Received Stamp</w:t>
            </w:r>
          </w:p>
        </w:tc>
      </w:tr>
      <w:tr w:rsidR="00D64DFB" w14:paraId="2299322F" w14:textId="77777777" w:rsidTr="004C480F">
        <w:trPr>
          <w:gridAfter w:val="1"/>
          <w:wAfter w:w="10" w:type="dxa"/>
          <w:trHeight w:val="397"/>
        </w:trPr>
        <w:tc>
          <w:tcPr>
            <w:tcW w:w="7971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F6E0735" w14:textId="77777777" w:rsidR="00D64DFB" w:rsidRDefault="00D64DFB" w:rsidP="00E152AD">
            <w:r>
              <w:t>Signed Head of Department:  _________________________          Date: _________</w:t>
            </w:r>
          </w:p>
          <w:p w14:paraId="4B175917" w14:textId="77777777" w:rsidR="00D64DFB" w:rsidRDefault="00D64DFB" w:rsidP="00E152AD"/>
          <w:p w14:paraId="59C1A337" w14:textId="77777777" w:rsidR="00D64DFB" w:rsidRDefault="00D64DFB" w:rsidP="00E152AD">
            <w:r>
              <w:t xml:space="preserve">Signed Course </w:t>
            </w:r>
            <w:proofErr w:type="gramStart"/>
            <w:r>
              <w:t>Leader:_</w:t>
            </w:r>
            <w:proofErr w:type="gramEnd"/>
            <w:r>
              <w:t>______________________________          Date: _________</w:t>
            </w:r>
          </w:p>
        </w:tc>
        <w:tc>
          <w:tcPr>
            <w:tcW w:w="264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49F6957" w14:textId="77777777" w:rsidR="00D64DFB" w:rsidRDefault="00D64DFB" w:rsidP="00E152AD"/>
        </w:tc>
      </w:tr>
      <w:tr w:rsidR="00D64DFB" w14:paraId="0CC3F6C5" w14:textId="77777777" w:rsidTr="004C480F">
        <w:trPr>
          <w:gridAfter w:val="1"/>
          <w:wAfter w:w="10" w:type="dxa"/>
          <w:trHeight w:val="397"/>
        </w:trPr>
        <w:tc>
          <w:tcPr>
            <w:tcW w:w="7971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6E70D" w14:textId="77777777" w:rsidR="00D64DFB" w:rsidRDefault="00D64DFB" w:rsidP="00E152AD"/>
        </w:tc>
        <w:tc>
          <w:tcPr>
            <w:tcW w:w="264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ABD7A" w14:textId="77777777" w:rsidR="00D64DFB" w:rsidRDefault="00D64DFB" w:rsidP="00E152AD"/>
        </w:tc>
      </w:tr>
    </w:tbl>
    <w:p w14:paraId="54DEAA5F" w14:textId="77777777" w:rsidR="001D50C3" w:rsidRDefault="001D50C3" w:rsidP="00521C68">
      <w:pPr>
        <w:jc w:val="center"/>
        <w:rPr>
          <w:b/>
          <w:i/>
          <w:color w:val="CC3300"/>
          <w:sz w:val="26"/>
          <w:szCs w:val="26"/>
        </w:rPr>
      </w:pPr>
    </w:p>
    <w:p w14:paraId="4C490C0E" w14:textId="77777777" w:rsidR="004C480F" w:rsidRDefault="004C480F" w:rsidP="00521C68">
      <w:pPr>
        <w:jc w:val="center"/>
        <w:rPr>
          <w:b/>
          <w:i/>
          <w:color w:val="CC3300"/>
          <w:sz w:val="26"/>
          <w:szCs w:val="26"/>
        </w:rPr>
      </w:pPr>
    </w:p>
    <w:p w14:paraId="7D3AF14C" w14:textId="76CA5C6F" w:rsidR="00AA2DBF" w:rsidRPr="00257FBE" w:rsidRDefault="00D64DFB" w:rsidP="00521C68">
      <w:pPr>
        <w:jc w:val="center"/>
        <w:rPr>
          <w:b/>
          <w:i/>
          <w:color w:val="CC3300"/>
          <w:sz w:val="26"/>
          <w:szCs w:val="26"/>
        </w:rPr>
      </w:pPr>
      <w:r>
        <w:rPr>
          <w:b/>
          <w:i/>
          <w:color w:val="CC3300"/>
          <w:sz w:val="26"/>
          <w:szCs w:val="26"/>
        </w:rPr>
        <w:t>G</w:t>
      </w:r>
      <w:r w:rsidR="00257FBE">
        <w:rPr>
          <w:b/>
          <w:i/>
          <w:color w:val="CC3300"/>
          <w:sz w:val="26"/>
          <w:szCs w:val="26"/>
        </w:rPr>
        <w:t>UIDELINES</w:t>
      </w:r>
    </w:p>
    <w:p w14:paraId="5947FB4D" w14:textId="77777777" w:rsidR="00521C68" w:rsidRPr="00521C68" w:rsidRDefault="00521C68" w:rsidP="00521C68">
      <w:pPr>
        <w:spacing w:after="0"/>
        <w:rPr>
          <w:b/>
          <w:i/>
          <w:color w:val="CC3300"/>
        </w:rPr>
      </w:pPr>
      <w:r>
        <w:rPr>
          <w:b/>
          <w:i/>
          <w:color w:val="CC3300"/>
        </w:rPr>
        <w:t>CLOSING DATE:</w:t>
      </w:r>
    </w:p>
    <w:p w14:paraId="447A0319" w14:textId="77777777" w:rsidR="00C378FA" w:rsidRDefault="00C378FA" w:rsidP="00C378FA">
      <w:pPr>
        <w:pStyle w:val="Default"/>
      </w:pPr>
    </w:p>
    <w:p w14:paraId="5FF5E48A" w14:textId="70DE008B" w:rsidR="00C378FA" w:rsidRPr="004C480F" w:rsidRDefault="00C378FA" w:rsidP="004C480F">
      <w:pPr>
        <w:pStyle w:val="Default"/>
        <w:numPr>
          <w:ilvl w:val="0"/>
          <w:numId w:val="9"/>
        </w:numPr>
        <w:ind w:left="142" w:hanging="142"/>
        <w:rPr>
          <w:rFonts w:asciiTheme="minorHAnsi" w:hAnsiTheme="minorHAnsi"/>
          <w:sz w:val="22"/>
          <w:szCs w:val="22"/>
        </w:rPr>
      </w:pPr>
      <w:r>
        <w:rPr>
          <w:sz w:val="18"/>
          <w:szCs w:val="18"/>
        </w:rPr>
        <w:t xml:space="preserve"> </w:t>
      </w:r>
      <w:r w:rsidRPr="004C480F">
        <w:rPr>
          <w:rFonts w:asciiTheme="minorHAnsi" w:hAnsiTheme="minorHAnsi"/>
          <w:sz w:val="22"/>
          <w:szCs w:val="22"/>
        </w:rPr>
        <w:t xml:space="preserve">Application deadline: Early applications up to </w:t>
      </w:r>
      <w:r w:rsidRPr="004C480F">
        <w:rPr>
          <w:rFonts w:asciiTheme="minorHAnsi" w:hAnsiTheme="minorHAnsi"/>
          <w:b/>
          <w:bCs/>
          <w:sz w:val="22"/>
          <w:szCs w:val="22"/>
        </w:rPr>
        <w:t xml:space="preserve">May 1st </w:t>
      </w:r>
      <w:r w:rsidRPr="004C480F">
        <w:rPr>
          <w:rFonts w:asciiTheme="minorHAnsi" w:hAnsiTheme="minorHAnsi"/>
          <w:sz w:val="22"/>
          <w:szCs w:val="22"/>
        </w:rPr>
        <w:t xml:space="preserve">will be accepted and processed. Late applications will be considered up to </w:t>
      </w:r>
      <w:r w:rsidRPr="004C480F">
        <w:rPr>
          <w:rFonts w:asciiTheme="minorHAnsi" w:hAnsiTheme="minorHAnsi"/>
          <w:b/>
          <w:bCs/>
          <w:sz w:val="22"/>
          <w:szCs w:val="22"/>
        </w:rPr>
        <w:t xml:space="preserve">August 31st </w:t>
      </w:r>
      <w:r w:rsidRPr="004C480F">
        <w:rPr>
          <w:rFonts w:asciiTheme="minorHAnsi" w:hAnsiTheme="minorHAnsi"/>
          <w:sz w:val="22"/>
          <w:szCs w:val="22"/>
        </w:rPr>
        <w:t>where places are available.</w:t>
      </w:r>
    </w:p>
    <w:p w14:paraId="6280FFAA" w14:textId="77777777" w:rsidR="00C378FA" w:rsidRPr="004C480F" w:rsidRDefault="00C378FA" w:rsidP="00C378FA">
      <w:pPr>
        <w:pStyle w:val="Default"/>
        <w:rPr>
          <w:rFonts w:asciiTheme="minorHAnsi" w:hAnsiTheme="minorHAnsi"/>
          <w:sz w:val="22"/>
          <w:szCs w:val="22"/>
        </w:rPr>
      </w:pPr>
    </w:p>
    <w:p w14:paraId="46F3EED0" w14:textId="03A1898D" w:rsidR="00C378FA" w:rsidRPr="004C480F" w:rsidRDefault="00C378FA" w:rsidP="00C378FA">
      <w:pPr>
        <w:pStyle w:val="Default"/>
        <w:rPr>
          <w:rFonts w:asciiTheme="minorHAnsi" w:hAnsiTheme="minorHAnsi"/>
          <w:sz w:val="22"/>
          <w:szCs w:val="22"/>
        </w:rPr>
      </w:pPr>
      <w:r w:rsidRPr="004C480F">
        <w:rPr>
          <w:rFonts w:asciiTheme="minorHAnsi" w:hAnsiTheme="minorHAnsi"/>
          <w:sz w:val="22"/>
          <w:szCs w:val="22"/>
        </w:rPr>
        <w:t xml:space="preserve"> • Applications should be returned, fully completed on or before </w:t>
      </w:r>
      <w:r w:rsidR="000058E0" w:rsidRPr="004C480F">
        <w:rPr>
          <w:rFonts w:asciiTheme="minorHAnsi" w:hAnsiTheme="minorHAnsi"/>
          <w:b/>
          <w:bCs/>
          <w:sz w:val="22"/>
          <w:szCs w:val="22"/>
        </w:rPr>
        <w:t>May 1st</w:t>
      </w:r>
    </w:p>
    <w:p w14:paraId="17D5A822" w14:textId="366BCC24" w:rsidR="00C378FA" w:rsidRDefault="00C378FA" w:rsidP="00C378FA">
      <w:pPr>
        <w:pStyle w:val="Default"/>
        <w:rPr>
          <w:rFonts w:asciiTheme="minorHAnsi" w:hAnsiTheme="minorHAnsi"/>
          <w:sz w:val="22"/>
          <w:szCs w:val="22"/>
        </w:rPr>
      </w:pPr>
      <w:r w:rsidRPr="004C480F">
        <w:rPr>
          <w:rFonts w:asciiTheme="minorHAnsi" w:hAnsiTheme="minorHAnsi"/>
          <w:sz w:val="22"/>
          <w:szCs w:val="22"/>
        </w:rPr>
        <w:t xml:space="preserve"> </w:t>
      </w:r>
    </w:p>
    <w:p w14:paraId="56D3252B" w14:textId="77777777" w:rsidR="002242B7" w:rsidRDefault="002242B7" w:rsidP="002242B7">
      <w:pPr>
        <w:pStyle w:val="Default"/>
        <w:numPr>
          <w:ilvl w:val="0"/>
          <w:numId w:val="9"/>
        </w:numPr>
        <w:ind w:left="284" w:hanging="142"/>
        <w:rPr>
          <w:rFonts w:asciiTheme="minorHAnsi" w:hAnsiTheme="minorHAnsi"/>
          <w:sz w:val="22"/>
          <w:szCs w:val="22"/>
        </w:rPr>
      </w:pPr>
      <w:r w:rsidRPr="004C480F">
        <w:rPr>
          <w:rFonts w:asciiTheme="minorHAnsi" w:hAnsiTheme="minorHAnsi"/>
          <w:sz w:val="22"/>
          <w:szCs w:val="22"/>
        </w:rPr>
        <w:t xml:space="preserve">Applications should be sent to </w:t>
      </w:r>
      <w:hyperlink r:id="rId13" w:history="1">
        <w:proofErr w:type="spellStart"/>
        <w:r w:rsidRPr="004C480F">
          <w:rPr>
            <w:rStyle w:val="Hyperlink"/>
            <w:rFonts w:asciiTheme="minorHAnsi" w:hAnsiTheme="minorHAnsi"/>
            <w:sz w:val="22"/>
            <w:szCs w:val="22"/>
          </w:rPr>
          <w:t>Clodagh.Moore@TUS.ie</w:t>
        </w:r>
        <w:proofErr w:type="spellEnd"/>
      </w:hyperlink>
      <w:r w:rsidRPr="004C480F">
        <w:rPr>
          <w:rFonts w:asciiTheme="minorHAnsi" w:hAnsiTheme="minorHAnsi"/>
          <w:sz w:val="22"/>
          <w:szCs w:val="22"/>
        </w:rPr>
        <w:t xml:space="preserve"> for processing </w:t>
      </w:r>
      <w:r>
        <w:rPr>
          <w:rFonts w:asciiTheme="minorHAnsi" w:hAnsiTheme="minorHAnsi"/>
          <w:sz w:val="22"/>
          <w:szCs w:val="22"/>
        </w:rPr>
        <w:t xml:space="preserve">by Irish and EU </w:t>
      </w:r>
      <w:proofErr w:type="gramStart"/>
      <w:r>
        <w:rPr>
          <w:rFonts w:asciiTheme="minorHAnsi" w:hAnsiTheme="minorHAnsi"/>
          <w:sz w:val="22"/>
          <w:szCs w:val="22"/>
        </w:rPr>
        <w:t>students</w:t>
      </w:r>
      <w:proofErr w:type="gramEnd"/>
    </w:p>
    <w:p w14:paraId="7D45BE8E" w14:textId="77777777" w:rsidR="002242B7" w:rsidRDefault="002242B7" w:rsidP="002242B7">
      <w:pPr>
        <w:pStyle w:val="Default"/>
        <w:ind w:left="862"/>
        <w:rPr>
          <w:rFonts w:asciiTheme="minorHAnsi" w:hAnsiTheme="minorHAnsi"/>
          <w:sz w:val="22"/>
          <w:szCs w:val="22"/>
        </w:rPr>
      </w:pPr>
    </w:p>
    <w:p w14:paraId="77AC48EA" w14:textId="77777777" w:rsidR="002242B7" w:rsidRDefault="002242B7" w:rsidP="002242B7">
      <w:pPr>
        <w:pStyle w:val="Default"/>
        <w:numPr>
          <w:ilvl w:val="0"/>
          <w:numId w:val="9"/>
        </w:numPr>
        <w:ind w:left="284" w:hanging="142"/>
      </w:pPr>
      <w:r w:rsidRPr="005A6A17">
        <w:rPr>
          <w:rFonts w:asciiTheme="minorHAnsi" w:hAnsiTheme="minorHAnsi"/>
          <w:sz w:val="22"/>
          <w:szCs w:val="22"/>
        </w:rPr>
        <w:t>International students apply vi</w:t>
      </w:r>
      <w:r>
        <w:rPr>
          <w:rFonts w:asciiTheme="minorHAnsi" w:hAnsiTheme="minorHAnsi"/>
          <w:sz w:val="22"/>
          <w:szCs w:val="22"/>
        </w:rPr>
        <w:t xml:space="preserve">a </w:t>
      </w:r>
      <w:r w:rsidRPr="005A6A17">
        <w:rPr>
          <w:rFonts w:asciiTheme="minorHAnsi" w:hAnsiTheme="minorHAnsi"/>
          <w:sz w:val="22"/>
          <w:szCs w:val="22"/>
        </w:rPr>
        <w:t xml:space="preserve">the international office. Please contact </w:t>
      </w:r>
      <w:hyperlink r:id="rId14" w:history="1">
        <w:proofErr w:type="spellStart"/>
        <w:r w:rsidRPr="005A6A17">
          <w:rPr>
            <w:rStyle w:val="Hyperlink"/>
            <w:b/>
            <w:i/>
          </w:rPr>
          <w:t>International@tus.ie</w:t>
        </w:r>
        <w:proofErr w:type="spellEnd"/>
      </w:hyperlink>
      <w:r w:rsidRPr="005A6A17">
        <w:rPr>
          <w:rFonts w:asciiTheme="minorHAnsi" w:hAnsiTheme="minorHAnsi"/>
          <w:sz w:val="22"/>
          <w:szCs w:val="22"/>
        </w:rPr>
        <w:t xml:space="preserve"> wh</w:t>
      </w:r>
      <w:r>
        <w:rPr>
          <w:rFonts w:asciiTheme="minorHAnsi" w:hAnsiTheme="minorHAnsi"/>
          <w:sz w:val="22"/>
          <w:szCs w:val="22"/>
        </w:rPr>
        <w:t>o</w:t>
      </w:r>
      <w:r w:rsidRPr="005A6A17">
        <w:rPr>
          <w:rFonts w:asciiTheme="minorHAnsi" w:hAnsiTheme="minorHAnsi"/>
          <w:sz w:val="22"/>
          <w:szCs w:val="22"/>
        </w:rPr>
        <w:t xml:space="preserve"> will help you with your application.</w:t>
      </w:r>
      <w:r w:rsidRPr="00B14D34">
        <w:t xml:space="preserve"> </w:t>
      </w:r>
    </w:p>
    <w:p w14:paraId="26138B49" w14:textId="77777777" w:rsidR="002242B7" w:rsidRPr="004C480F" w:rsidRDefault="002242B7" w:rsidP="00C378FA">
      <w:pPr>
        <w:pStyle w:val="Default"/>
        <w:rPr>
          <w:rFonts w:asciiTheme="minorHAnsi" w:hAnsiTheme="minorHAnsi"/>
          <w:sz w:val="22"/>
          <w:szCs w:val="22"/>
        </w:rPr>
      </w:pPr>
    </w:p>
    <w:p w14:paraId="77C286EF" w14:textId="77777777" w:rsidR="00C378FA" w:rsidRDefault="00C378FA" w:rsidP="00C378FA">
      <w:pPr>
        <w:pStyle w:val="Default"/>
      </w:pPr>
    </w:p>
    <w:p w14:paraId="2F9F4636" w14:textId="77777777" w:rsidR="00684E53" w:rsidRPr="009769F2" w:rsidRDefault="00684E53" w:rsidP="00684E53">
      <w:pPr>
        <w:spacing w:after="0"/>
        <w:rPr>
          <w:rFonts w:ascii="Calibri" w:eastAsia="Times New Roman" w:hAnsi="Calibri" w:cs="Times New Roman"/>
          <w:b/>
          <w:i/>
          <w:color w:val="000000"/>
        </w:rPr>
      </w:pPr>
    </w:p>
    <w:p w14:paraId="4029B5F1" w14:textId="3DFED763" w:rsidR="00521C68" w:rsidRDefault="00684E53" w:rsidP="00684E53">
      <w:pPr>
        <w:spacing w:after="0"/>
        <w:rPr>
          <w:rFonts w:ascii="Calibri" w:eastAsia="Times New Roman" w:hAnsi="Calibri" w:cs="Times New Roman"/>
          <w:i/>
          <w:color w:val="000000"/>
        </w:rPr>
      </w:pPr>
      <w:r w:rsidRPr="002242B7">
        <w:rPr>
          <w:rFonts w:ascii="Calibri" w:eastAsia="Times New Roman" w:hAnsi="Calibri" w:cs="Times New Roman"/>
          <w:b/>
          <w:i/>
          <w:color w:val="C00000"/>
        </w:rPr>
        <w:t xml:space="preserve">PROGRAMME START DATE: </w:t>
      </w:r>
      <w:r w:rsidRPr="00C378FA">
        <w:rPr>
          <w:rFonts w:ascii="Calibri" w:eastAsia="Times New Roman" w:hAnsi="Calibri" w:cs="Times New Roman"/>
          <w:i/>
          <w:color w:val="000000"/>
        </w:rPr>
        <w:t xml:space="preserve">The programme will commence in early September on the same date as all TUS </w:t>
      </w:r>
      <w:proofErr w:type="spellStart"/>
      <w:r w:rsidRPr="00C378FA">
        <w:rPr>
          <w:rFonts w:ascii="Calibri" w:eastAsia="Times New Roman" w:hAnsi="Calibri" w:cs="Times New Roman"/>
          <w:i/>
          <w:color w:val="000000"/>
        </w:rPr>
        <w:t>semesterised</w:t>
      </w:r>
      <w:proofErr w:type="spellEnd"/>
      <w:r w:rsidRPr="00C378FA">
        <w:rPr>
          <w:rFonts w:ascii="Calibri" w:eastAsia="Times New Roman" w:hAnsi="Calibri" w:cs="Times New Roman"/>
          <w:i/>
          <w:color w:val="000000"/>
        </w:rPr>
        <w:t xml:space="preserve"> Programmes. Please consult the Academic Calendar on the TUS website</w:t>
      </w:r>
    </w:p>
    <w:p w14:paraId="7499C40F" w14:textId="77777777" w:rsidR="00C378FA" w:rsidRDefault="00C378FA" w:rsidP="00684E53">
      <w:pPr>
        <w:spacing w:after="0"/>
        <w:rPr>
          <w:b/>
          <w:i/>
        </w:rPr>
      </w:pPr>
    </w:p>
    <w:p w14:paraId="1B35B060" w14:textId="77777777" w:rsidR="00521C68" w:rsidRDefault="00521C68" w:rsidP="00521C68">
      <w:pPr>
        <w:spacing w:after="0"/>
        <w:rPr>
          <w:b/>
          <w:i/>
        </w:rPr>
      </w:pPr>
    </w:p>
    <w:p w14:paraId="75BC13D6" w14:textId="77777777" w:rsidR="00521C68" w:rsidRDefault="00EA2544" w:rsidP="00521C68">
      <w:pPr>
        <w:spacing w:after="0"/>
        <w:rPr>
          <w:b/>
          <w:i/>
          <w:color w:val="CC3300"/>
        </w:rPr>
      </w:pPr>
      <w:r>
        <w:rPr>
          <w:b/>
          <w:i/>
          <w:color w:val="CC3300"/>
        </w:rPr>
        <w:t>OFFERS:</w:t>
      </w:r>
    </w:p>
    <w:p w14:paraId="5347F660" w14:textId="6EB00BD1" w:rsidR="00257FBE" w:rsidRPr="004C480F" w:rsidRDefault="00C378FA" w:rsidP="00257FBE">
      <w:pPr>
        <w:spacing w:after="0"/>
        <w:rPr>
          <w:b/>
          <w:i/>
        </w:rPr>
      </w:pPr>
      <w:r w:rsidRPr="004C480F">
        <w:t xml:space="preserve">Provisional offers may be issued for early-bird applications (prior to May 1st). All final offers will be issued after the closing date for applications. </w:t>
      </w:r>
      <w:r w:rsidRPr="004C480F">
        <w:rPr>
          <w:b/>
          <w:bCs/>
        </w:rPr>
        <w:t xml:space="preserve">Should an offer be </w:t>
      </w:r>
      <w:proofErr w:type="gramStart"/>
      <w:r w:rsidRPr="004C480F">
        <w:rPr>
          <w:b/>
          <w:bCs/>
        </w:rPr>
        <w:t>made</w:t>
      </w:r>
      <w:proofErr w:type="gramEnd"/>
      <w:r w:rsidRPr="004C480F">
        <w:rPr>
          <w:b/>
          <w:bCs/>
        </w:rPr>
        <w:t xml:space="preserve"> you must confirm your acceptance of a place within 10 working days otherwise the offer of a place will lapse. </w:t>
      </w:r>
      <w:r w:rsidRPr="004C480F">
        <w:t xml:space="preserve">Please note courses will only run in any given year subject to </w:t>
      </w:r>
      <w:proofErr w:type="gramStart"/>
      <w:r w:rsidRPr="004C480F">
        <w:t>sufficient numbers</w:t>
      </w:r>
      <w:proofErr w:type="gramEnd"/>
      <w:r w:rsidRPr="004C480F">
        <w:t xml:space="preserve"> enrolling.</w:t>
      </w:r>
    </w:p>
    <w:p w14:paraId="0AC399E5" w14:textId="77777777" w:rsidR="00EA2544" w:rsidRDefault="00EA2544" w:rsidP="00521C68">
      <w:pPr>
        <w:spacing w:after="0"/>
        <w:rPr>
          <w:b/>
          <w:i/>
          <w:color w:val="CC3300"/>
        </w:rPr>
      </w:pPr>
    </w:p>
    <w:p w14:paraId="0CF39194" w14:textId="77777777" w:rsidR="00EA2544" w:rsidRDefault="00EA2544" w:rsidP="00521C68">
      <w:pPr>
        <w:spacing w:after="0"/>
        <w:rPr>
          <w:b/>
          <w:i/>
          <w:color w:val="CC3300"/>
        </w:rPr>
      </w:pPr>
      <w:r>
        <w:rPr>
          <w:b/>
          <w:i/>
          <w:color w:val="CC3300"/>
        </w:rPr>
        <w:t xml:space="preserve">GRANTS: </w:t>
      </w:r>
    </w:p>
    <w:p w14:paraId="516BC6F1" w14:textId="4BD5A8ED" w:rsidR="00EA2544" w:rsidRDefault="00C378FA" w:rsidP="00521C68">
      <w:pPr>
        <w:spacing w:after="0"/>
        <w:rPr>
          <w:szCs w:val="18"/>
        </w:rPr>
      </w:pPr>
      <w:r w:rsidRPr="004C480F">
        <w:rPr>
          <w:szCs w:val="18"/>
        </w:rPr>
        <w:t xml:space="preserve">If you have any queries regarding grants, please contact SUSI, or log into </w:t>
      </w:r>
      <w:hyperlink r:id="rId15" w:history="1">
        <w:proofErr w:type="spellStart"/>
        <w:r w:rsidR="004C480F" w:rsidRPr="00A92CDA">
          <w:rPr>
            <w:rStyle w:val="Hyperlink"/>
            <w:szCs w:val="18"/>
          </w:rPr>
          <w:t>www.studentfinance.ie</w:t>
        </w:r>
        <w:proofErr w:type="spellEnd"/>
      </w:hyperlink>
    </w:p>
    <w:p w14:paraId="4089485D" w14:textId="77777777" w:rsidR="004C480F" w:rsidRPr="004C480F" w:rsidRDefault="004C480F" w:rsidP="00521C68">
      <w:pPr>
        <w:spacing w:after="0"/>
        <w:rPr>
          <w:b/>
          <w:i/>
          <w:sz w:val="28"/>
        </w:rPr>
      </w:pPr>
    </w:p>
    <w:p w14:paraId="2EBBFE1E" w14:textId="77777777" w:rsidR="00EA2544" w:rsidRDefault="00EA2544" w:rsidP="00521C68">
      <w:pPr>
        <w:spacing w:after="0"/>
        <w:rPr>
          <w:b/>
          <w:i/>
          <w:color w:val="CC3300"/>
        </w:rPr>
      </w:pPr>
      <w:r>
        <w:rPr>
          <w:b/>
          <w:i/>
          <w:color w:val="CC3300"/>
        </w:rPr>
        <w:t>FEES:</w:t>
      </w:r>
    </w:p>
    <w:p w14:paraId="7D109452" w14:textId="77777777" w:rsidR="00EA2544" w:rsidRPr="00401527" w:rsidRDefault="00EA2544" w:rsidP="00521C68">
      <w:pPr>
        <w:spacing w:after="0"/>
        <w:rPr>
          <w:bCs/>
          <w:i/>
        </w:rPr>
      </w:pPr>
      <w:r w:rsidRPr="00401527">
        <w:rPr>
          <w:bCs/>
          <w:i/>
        </w:rPr>
        <w:t>Student Services Fee and Tuition Fees are payable by all students.</w:t>
      </w:r>
    </w:p>
    <w:p w14:paraId="0CDA398B" w14:textId="5746A382" w:rsidR="006A3F0A" w:rsidRDefault="008307A0" w:rsidP="00521C68">
      <w:pPr>
        <w:spacing w:after="0"/>
      </w:pPr>
      <w:r w:rsidRPr="00401527">
        <w:rPr>
          <w:bCs/>
          <w:i/>
        </w:rPr>
        <w:t xml:space="preserve">Information regarding fees is available at the following link </w:t>
      </w:r>
      <w:hyperlink r:id="rId16" w:history="1">
        <w:r w:rsidR="00401527" w:rsidRPr="000F2D5D">
          <w:rPr>
            <w:rStyle w:val="Hyperlink"/>
          </w:rPr>
          <w:t>https://</w:t>
        </w:r>
        <w:proofErr w:type="spellStart"/>
        <w:r w:rsidR="00401527" w:rsidRPr="000F2D5D">
          <w:rPr>
            <w:rStyle w:val="Hyperlink"/>
          </w:rPr>
          <w:t>tus.ie</w:t>
        </w:r>
        <w:proofErr w:type="spellEnd"/>
        <w:r w:rsidR="00401527" w:rsidRPr="000F2D5D">
          <w:rPr>
            <w:rStyle w:val="Hyperlink"/>
          </w:rPr>
          <w:t>/grants-fees/</w:t>
        </w:r>
        <w:proofErr w:type="spellStart"/>
        <w:r w:rsidR="00401527" w:rsidRPr="000F2D5D">
          <w:rPr>
            <w:rStyle w:val="Hyperlink"/>
          </w:rPr>
          <w:t>midwest</w:t>
        </w:r>
        <w:proofErr w:type="spellEnd"/>
        <w:r w:rsidR="00401527" w:rsidRPr="000F2D5D">
          <w:rPr>
            <w:rStyle w:val="Hyperlink"/>
          </w:rPr>
          <w:t>/</w:t>
        </w:r>
      </w:hyperlink>
    </w:p>
    <w:p w14:paraId="38448E4C" w14:textId="77777777" w:rsidR="00401527" w:rsidRDefault="00401527" w:rsidP="00521C68">
      <w:pPr>
        <w:spacing w:after="0"/>
        <w:rPr>
          <w:b/>
          <w:i/>
        </w:rPr>
      </w:pPr>
    </w:p>
    <w:p w14:paraId="2DD57942" w14:textId="77777777" w:rsidR="006A3F0A" w:rsidRDefault="006A3F0A" w:rsidP="00521C68">
      <w:pPr>
        <w:spacing w:after="0"/>
        <w:rPr>
          <w:b/>
          <w:i/>
        </w:rPr>
      </w:pPr>
    </w:p>
    <w:p w14:paraId="71999298" w14:textId="77777777" w:rsidR="006A3F0A" w:rsidRDefault="006A3F0A" w:rsidP="00521C68">
      <w:pPr>
        <w:spacing w:after="0"/>
        <w:rPr>
          <w:b/>
          <w:i/>
          <w:color w:val="CC3300"/>
        </w:rPr>
      </w:pPr>
      <w:r>
        <w:rPr>
          <w:b/>
          <w:i/>
          <w:color w:val="CC3300"/>
        </w:rPr>
        <w:t>DISABILITY:</w:t>
      </w:r>
    </w:p>
    <w:p w14:paraId="2B99C536" w14:textId="77777777" w:rsidR="006A3F0A" w:rsidRPr="00401527" w:rsidRDefault="00C4162C" w:rsidP="00521C68">
      <w:pPr>
        <w:spacing w:after="0"/>
        <w:rPr>
          <w:bCs/>
          <w:i/>
        </w:rPr>
      </w:pPr>
      <w:r w:rsidRPr="00401527">
        <w:rPr>
          <w:bCs/>
          <w:i/>
        </w:rPr>
        <w:t>If you consider yourself to have a disability or significant health problem, please attach details.</w:t>
      </w:r>
    </w:p>
    <w:p w14:paraId="452F62FD" w14:textId="77777777" w:rsidR="001D50C3" w:rsidRPr="00C4162C" w:rsidRDefault="001D50C3" w:rsidP="00521C68">
      <w:pPr>
        <w:spacing w:after="0"/>
        <w:rPr>
          <w:b/>
          <w:i/>
          <w:u w:val="single"/>
        </w:rPr>
      </w:pPr>
    </w:p>
    <w:p w14:paraId="0F62A901" w14:textId="77777777" w:rsidR="00C378FA" w:rsidRDefault="00C378FA" w:rsidP="00664D68">
      <w:pPr>
        <w:spacing w:after="0" w:line="240" w:lineRule="auto"/>
        <w:rPr>
          <w:b/>
          <w:i/>
          <w:color w:val="000000" w:themeColor="text1"/>
          <w:u w:val="single"/>
        </w:rPr>
      </w:pPr>
    </w:p>
    <w:p w14:paraId="6214243E" w14:textId="77777777" w:rsidR="001565B0" w:rsidRDefault="001565B0" w:rsidP="001565B0">
      <w:pPr>
        <w:spacing w:after="0" w:line="240" w:lineRule="auto"/>
        <w:rPr>
          <w:b/>
          <w:i/>
          <w:color w:val="000000" w:themeColor="text1"/>
          <w:u w:val="single"/>
        </w:rPr>
      </w:pPr>
      <w:r w:rsidRPr="00662768">
        <w:rPr>
          <w:b/>
          <w:i/>
          <w:color w:val="000000" w:themeColor="text1"/>
          <w:u w:val="single"/>
        </w:rPr>
        <w:t xml:space="preserve">Send applications </w:t>
      </w:r>
      <w:r>
        <w:rPr>
          <w:b/>
          <w:i/>
          <w:color w:val="000000" w:themeColor="text1"/>
          <w:u w:val="single"/>
        </w:rPr>
        <w:t>via email to:</w:t>
      </w:r>
    </w:p>
    <w:p w14:paraId="39BF42EE" w14:textId="77777777" w:rsidR="001565B0" w:rsidRDefault="001565B0" w:rsidP="001565B0">
      <w:pPr>
        <w:spacing w:after="0" w:line="240" w:lineRule="auto"/>
        <w:rPr>
          <w:b/>
          <w:i/>
          <w:color w:val="000000" w:themeColor="text1"/>
        </w:rPr>
      </w:pPr>
    </w:p>
    <w:p w14:paraId="79776738" w14:textId="77777777" w:rsidR="001565B0" w:rsidRDefault="001565B0" w:rsidP="001565B0">
      <w:pPr>
        <w:spacing w:after="0" w:line="240" w:lineRule="auto"/>
        <w:rPr>
          <w:b/>
          <w:i/>
          <w:color w:val="000000" w:themeColor="text1"/>
        </w:rPr>
      </w:pPr>
    </w:p>
    <w:p w14:paraId="74BFC979" w14:textId="77777777" w:rsidR="001565B0" w:rsidRDefault="0057209E" w:rsidP="001565B0">
      <w:pPr>
        <w:spacing w:after="0" w:line="240" w:lineRule="auto"/>
        <w:rPr>
          <w:b/>
          <w:i/>
          <w:color w:val="000000" w:themeColor="text1"/>
        </w:rPr>
      </w:pPr>
      <w:hyperlink r:id="rId17" w:history="1">
        <w:proofErr w:type="spellStart"/>
        <w:r w:rsidR="001565B0" w:rsidRPr="00C32FD4">
          <w:rPr>
            <w:rStyle w:val="Hyperlink"/>
            <w:b/>
            <w:i/>
          </w:rPr>
          <w:t>clodagh.moore@tus.ie</w:t>
        </w:r>
        <w:proofErr w:type="spellEnd"/>
      </w:hyperlink>
      <w:r w:rsidR="001565B0">
        <w:rPr>
          <w:b/>
          <w:i/>
        </w:rPr>
        <w:t xml:space="preserve">  </w:t>
      </w:r>
      <w:r w:rsidR="001565B0" w:rsidRPr="002A7C9B">
        <w:rPr>
          <w:bCs/>
          <w:i/>
        </w:rPr>
        <w:t>(who will then forward your application on to the admissions office)</w:t>
      </w:r>
    </w:p>
    <w:p w14:paraId="7CA12A27" w14:textId="77777777" w:rsidR="001565B0" w:rsidRPr="00EB5EFC" w:rsidRDefault="001565B0" w:rsidP="001565B0">
      <w:pPr>
        <w:spacing w:after="0"/>
        <w:rPr>
          <w:rFonts w:ascii="Calibri" w:eastAsia="Times New Roman" w:hAnsi="Calibri" w:cs="Times New Roman"/>
          <w:b/>
          <w:i/>
          <w:color w:val="CC3300"/>
        </w:rPr>
      </w:pPr>
    </w:p>
    <w:p w14:paraId="4DDB1C78" w14:textId="77777777" w:rsidR="001565B0" w:rsidRDefault="001565B0" w:rsidP="001565B0">
      <w:pPr>
        <w:spacing w:after="0" w:line="240" w:lineRule="auto"/>
        <w:rPr>
          <w:b/>
          <w:i/>
          <w:color w:val="000000" w:themeColor="text1"/>
        </w:rPr>
      </w:pPr>
      <w:r>
        <w:rPr>
          <w:b/>
          <w:i/>
          <w:color w:val="000000" w:themeColor="text1"/>
        </w:rPr>
        <w:t>Clodagh Moore</w:t>
      </w:r>
    </w:p>
    <w:p w14:paraId="69DFFCA3" w14:textId="77777777" w:rsidR="001565B0" w:rsidRDefault="001565B0" w:rsidP="001565B0">
      <w:pPr>
        <w:spacing w:after="0" w:line="240" w:lineRule="auto"/>
        <w:rPr>
          <w:b/>
          <w:i/>
          <w:color w:val="000000" w:themeColor="text1"/>
        </w:rPr>
      </w:pPr>
      <w:r>
        <w:rPr>
          <w:b/>
          <w:i/>
          <w:color w:val="000000" w:themeColor="text1"/>
        </w:rPr>
        <w:t>Technological University of the Shannon - Midwest (TUS)</w:t>
      </w:r>
    </w:p>
    <w:p w14:paraId="50EBD946" w14:textId="77777777" w:rsidR="001565B0" w:rsidRDefault="001565B0" w:rsidP="001565B0">
      <w:pPr>
        <w:spacing w:after="0" w:line="240" w:lineRule="auto"/>
        <w:rPr>
          <w:b/>
          <w:i/>
          <w:color w:val="000000" w:themeColor="text1"/>
        </w:rPr>
      </w:pPr>
      <w:proofErr w:type="spellStart"/>
      <w:r>
        <w:rPr>
          <w:b/>
          <w:i/>
          <w:color w:val="000000" w:themeColor="text1"/>
        </w:rPr>
        <w:t>Moylish</w:t>
      </w:r>
      <w:proofErr w:type="spellEnd"/>
      <w:r>
        <w:rPr>
          <w:b/>
          <w:i/>
          <w:color w:val="000000" w:themeColor="text1"/>
        </w:rPr>
        <w:t xml:space="preserve"> Park,</w:t>
      </w:r>
    </w:p>
    <w:p w14:paraId="02FB2707" w14:textId="77777777" w:rsidR="001565B0" w:rsidRDefault="001565B0" w:rsidP="001565B0">
      <w:pPr>
        <w:spacing w:after="0" w:line="240" w:lineRule="auto"/>
        <w:rPr>
          <w:b/>
          <w:i/>
          <w:color w:val="000000" w:themeColor="text1"/>
        </w:rPr>
      </w:pPr>
      <w:r>
        <w:rPr>
          <w:b/>
          <w:i/>
          <w:color w:val="000000" w:themeColor="text1"/>
        </w:rPr>
        <w:t>Limerick.</w:t>
      </w:r>
    </w:p>
    <w:p w14:paraId="4DFBBB60" w14:textId="77777777" w:rsidR="0064413D" w:rsidRDefault="0064413D" w:rsidP="00664D68">
      <w:pPr>
        <w:spacing w:after="0" w:line="240" w:lineRule="auto"/>
        <w:rPr>
          <w:b/>
          <w:i/>
          <w:color w:val="000000" w:themeColor="text1"/>
        </w:rPr>
      </w:pPr>
    </w:p>
    <w:p w14:paraId="56F20822" w14:textId="1C7FFBF7" w:rsidR="00C4162C" w:rsidRPr="00C4162C" w:rsidRDefault="00C4162C" w:rsidP="00664D68">
      <w:pPr>
        <w:spacing w:after="0" w:line="240" w:lineRule="auto"/>
        <w:rPr>
          <w:b/>
          <w:i/>
          <w:color w:val="000000" w:themeColor="text1"/>
        </w:rPr>
      </w:pPr>
    </w:p>
    <w:sectPr w:rsidR="00C4162C" w:rsidRPr="00C4162C" w:rsidSect="00691D1B">
      <w:footerReference w:type="default" r:id="rId18"/>
      <w:pgSz w:w="11906" w:h="16838"/>
      <w:pgMar w:top="567" w:right="424" w:bottom="567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18C4D" w14:textId="77777777" w:rsidR="00C13E2A" w:rsidRDefault="00C13E2A" w:rsidP="004C480F">
      <w:pPr>
        <w:spacing w:after="0" w:line="240" w:lineRule="auto"/>
      </w:pPr>
      <w:r>
        <w:separator/>
      </w:r>
    </w:p>
  </w:endnote>
  <w:endnote w:type="continuationSeparator" w:id="0">
    <w:p w14:paraId="7B80F4EC" w14:textId="77777777" w:rsidR="00C13E2A" w:rsidRDefault="00C13E2A" w:rsidP="004C48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divisible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1746074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792F1C40" w14:textId="1D0FFA34" w:rsidR="004C480F" w:rsidRDefault="004C480F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1824CC8" w14:textId="77777777" w:rsidR="004C480F" w:rsidRDefault="004C48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E077F" w14:textId="77777777" w:rsidR="00C13E2A" w:rsidRDefault="00C13E2A" w:rsidP="004C480F">
      <w:pPr>
        <w:spacing w:after="0" w:line="240" w:lineRule="auto"/>
      </w:pPr>
      <w:r>
        <w:separator/>
      </w:r>
    </w:p>
  </w:footnote>
  <w:footnote w:type="continuationSeparator" w:id="0">
    <w:p w14:paraId="3679E5C0" w14:textId="77777777" w:rsidR="00C13E2A" w:rsidRDefault="00C13E2A" w:rsidP="004C48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C7EE8"/>
    <w:multiLevelType w:val="hybridMultilevel"/>
    <w:tmpl w:val="DC6CB80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FE76ED"/>
    <w:multiLevelType w:val="hybridMultilevel"/>
    <w:tmpl w:val="8154E67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F768C3"/>
    <w:multiLevelType w:val="hybridMultilevel"/>
    <w:tmpl w:val="AD52AE3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D16660"/>
    <w:multiLevelType w:val="hybridMultilevel"/>
    <w:tmpl w:val="5382266A"/>
    <w:lvl w:ilvl="0" w:tplc="1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 w15:restartNumberingAfterBreak="0">
    <w:nsid w:val="5AB936AA"/>
    <w:multiLevelType w:val="hybridMultilevel"/>
    <w:tmpl w:val="BEF8B830"/>
    <w:lvl w:ilvl="0" w:tplc="6D2A5D0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EB7C3A"/>
    <w:multiLevelType w:val="hybridMultilevel"/>
    <w:tmpl w:val="2F6E15E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0A5D49"/>
    <w:multiLevelType w:val="hybridMultilevel"/>
    <w:tmpl w:val="7B3C4C9A"/>
    <w:lvl w:ilvl="0" w:tplc="5ADCFF6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1A4193"/>
    <w:multiLevelType w:val="hybridMultilevel"/>
    <w:tmpl w:val="BD96B6A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031334"/>
    <w:multiLevelType w:val="hybridMultilevel"/>
    <w:tmpl w:val="04DCE7FE"/>
    <w:lvl w:ilvl="0" w:tplc="894CA1DC">
      <w:start w:val="3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6685205">
    <w:abstractNumId w:val="6"/>
  </w:num>
  <w:num w:numId="2" w16cid:durableId="645739602">
    <w:abstractNumId w:val="5"/>
  </w:num>
  <w:num w:numId="3" w16cid:durableId="1972974594">
    <w:abstractNumId w:val="7"/>
  </w:num>
  <w:num w:numId="4" w16cid:durableId="1663122169">
    <w:abstractNumId w:val="1"/>
  </w:num>
  <w:num w:numId="5" w16cid:durableId="1250306558">
    <w:abstractNumId w:val="4"/>
  </w:num>
  <w:num w:numId="6" w16cid:durableId="1239290274">
    <w:abstractNumId w:val="8"/>
  </w:num>
  <w:num w:numId="7" w16cid:durableId="1981491931">
    <w:abstractNumId w:val="2"/>
  </w:num>
  <w:num w:numId="8" w16cid:durableId="628046945">
    <w:abstractNumId w:val="0"/>
  </w:num>
  <w:num w:numId="9" w16cid:durableId="15006539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DU2MTM1MrEwMjBV0lEKTi0uzszPAykwNKgFAN4vkA4tAAAA"/>
  </w:docVars>
  <w:rsids>
    <w:rsidRoot w:val="00635A55"/>
    <w:rsid w:val="000058E0"/>
    <w:rsid w:val="000525FE"/>
    <w:rsid w:val="00060475"/>
    <w:rsid w:val="000C6FA8"/>
    <w:rsid w:val="00111E06"/>
    <w:rsid w:val="001565B0"/>
    <w:rsid w:val="00157E72"/>
    <w:rsid w:val="001A3D81"/>
    <w:rsid w:val="001B4CF2"/>
    <w:rsid w:val="001D50C3"/>
    <w:rsid w:val="002242B7"/>
    <w:rsid w:val="002328CC"/>
    <w:rsid w:val="00257FBE"/>
    <w:rsid w:val="00286C84"/>
    <w:rsid w:val="00297B13"/>
    <w:rsid w:val="0031003E"/>
    <w:rsid w:val="00317DEB"/>
    <w:rsid w:val="00346D26"/>
    <w:rsid w:val="003560A6"/>
    <w:rsid w:val="003B68ED"/>
    <w:rsid w:val="003F58CF"/>
    <w:rsid w:val="003F6363"/>
    <w:rsid w:val="00401527"/>
    <w:rsid w:val="00486E73"/>
    <w:rsid w:val="004B13C6"/>
    <w:rsid w:val="004C480F"/>
    <w:rsid w:val="00520DED"/>
    <w:rsid w:val="00521C68"/>
    <w:rsid w:val="00591355"/>
    <w:rsid w:val="0059596F"/>
    <w:rsid w:val="005D3F02"/>
    <w:rsid w:val="00601B94"/>
    <w:rsid w:val="00623E9D"/>
    <w:rsid w:val="00635A55"/>
    <w:rsid w:val="00642A46"/>
    <w:rsid w:val="0064413D"/>
    <w:rsid w:val="00664D68"/>
    <w:rsid w:val="00671546"/>
    <w:rsid w:val="00672B4F"/>
    <w:rsid w:val="00684E53"/>
    <w:rsid w:val="00685ED8"/>
    <w:rsid w:val="00691D1B"/>
    <w:rsid w:val="006A3F0A"/>
    <w:rsid w:val="006E4974"/>
    <w:rsid w:val="006F2412"/>
    <w:rsid w:val="006F29E6"/>
    <w:rsid w:val="0073214E"/>
    <w:rsid w:val="00765479"/>
    <w:rsid w:val="007A773C"/>
    <w:rsid w:val="007D7F56"/>
    <w:rsid w:val="008307A0"/>
    <w:rsid w:val="008849D5"/>
    <w:rsid w:val="00893E63"/>
    <w:rsid w:val="008A5861"/>
    <w:rsid w:val="008E6D10"/>
    <w:rsid w:val="009269FD"/>
    <w:rsid w:val="009311C4"/>
    <w:rsid w:val="00936A53"/>
    <w:rsid w:val="009841A3"/>
    <w:rsid w:val="00A120AE"/>
    <w:rsid w:val="00A17013"/>
    <w:rsid w:val="00A44867"/>
    <w:rsid w:val="00AA2DBF"/>
    <w:rsid w:val="00AE6F68"/>
    <w:rsid w:val="00AF2AFF"/>
    <w:rsid w:val="00B91A70"/>
    <w:rsid w:val="00BF730D"/>
    <w:rsid w:val="00C029A6"/>
    <w:rsid w:val="00C13E2A"/>
    <w:rsid w:val="00C25597"/>
    <w:rsid w:val="00C378FA"/>
    <w:rsid w:val="00C4162C"/>
    <w:rsid w:val="00C51896"/>
    <w:rsid w:val="00C52E2F"/>
    <w:rsid w:val="00CF767B"/>
    <w:rsid w:val="00D64DFB"/>
    <w:rsid w:val="00D913AC"/>
    <w:rsid w:val="00DF2759"/>
    <w:rsid w:val="00DF4888"/>
    <w:rsid w:val="00DF55B1"/>
    <w:rsid w:val="00E152AD"/>
    <w:rsid w:val="00E645E7"/>
    <w:rsid w:val="00E763BF"/>
    <w:rsid w:val="00E8237B"/>
    <w:rsid w:val="00EA2544"/>
    <w:rsid w:val="00EA61C3"/>
    <w:rsid w:val="00EB0B69"/>
    <w:rsid w:val="00EB50BF"/>
    <w:rsid w:val="00F072DF"/>
    <w:rsid w:val="00F54F4C"/>
    <w:rsid w:val="00F97FAD"/>
    <w:rsid w:val="00FF0E32"/>
    <w:rsid w:val="1423F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5550B"/>
  <w15:docId w15:val="{74D8DAD4-C913-4003-9F91-86FAD7D0E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254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35A5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76547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A254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3F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3F02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AF2AFF"/>
    <w:rPr>
      <w:rFonts w:cs="Times New Roman"/>
      <w:i/>
    </w:rPr>
  </w:style>
  <w:style w:type="character" w:styleId="PlaceholderText">
    <w:name w:val="Placeholder Text"/>
    <w:basedOn w:val="DefaultParagraphFont"/>
    <w:uiPriority w:val="99"/>
    <w:semiHidden/>
    <w:rsid w:val="00C2559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1003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4D68"/>
    <w:rPr>
      <w:color w:val="605E5C"/>
      <w:shd w:val="clear" w:color="auto" w:fill="E1DFDD"/>
    </w:rPr>
  </w:style>
  <w:style w:type="character" w:customStyle="1" w:styleId="scayt-misspell-word">
    <w:name w:val="scayt-misspell-word"/>
    <w:basedOn w:val="DefaultParagraphFont"/>
    <w:rsid w:val="00DF55B1"/>
  </w:style>
  <w:style w:type="paragraph" w:customStyle="1" w:styleId="Default">
    <w:name w:val="Default"/>
    <w:rsid w:val="00C378FA"/>
    <w:pPr>
      <w:autoSpaceDE w:val="0"/>
      <w:autoSpaceDN w:val="0"/>
      <w:adjustRightInd w:val="0"/>
      <w:spacing w:after="0" w:line="240" w:lineRule="auto"/>
    </w:pPr>
    <w:rPr>
      <w:rFonts w:ascii="Indivisible" w:hAnsi="Indivisible" w:cs="Indivisibl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C48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480F"/>
  </w:style>
  <w:style w:type="paragraph" w:styleId="Footer">
    <w:name w:val="footer"/>
    <w:basedOn w:val="Normal"/>
    <w:link w:val="FooterChar"/>
    <w:uiPriority w:val="99"/>
    <w:unhideWhenUsed/>
    <w:rsid w:val="004C48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480F"/>
  </w:style>
  <w:style w:type="paragraph" w:customStyle="1" w:styleId="xmsonormal">
    <w:name w:val="x_msonormal"/>
    <w:basedOn w:val="Normal"/>
    <w:rsid w:val="008849D5"/>
    <w:pPr>
      <w:spacing w:after="0" w:line="240" w:lineRule="auto"/>
    </w:pPr>
    <w:rPr>
      <w:rFonts w:ascii="Calibri" w:eastAsiaTheme="minorHAns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520D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lodagh.Moore@TUS.ie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cid:image001.jpg@01D82E2E.AB7710F0" TargetMode="External"/><Relationship Id="rId17" Type="http://schemas.openxmlformats.org/officeDocument/2006/relationships/hyperlink" Target="mailto:clodagh.moore@tus.i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us.ie/grants-fees/midwest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://www.studentfinance.ie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ternational@tus.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49FDD89740934D997EDE680B3FB6BD" ma:contentTypeVersion="15" ma:contentTypeDescription="Create a new document." ma:contentTypeScope="" ma:versionID="946d4d7c727b7a502fcf500779ca8660">
  <xsd:schema xmlns:xsd="http://www.w3.org/2001/XMLSchema" xmlns:xs="http://www.w3.org/2001/XMLSchema" xmlns:p="http://schemas.microsoft.com/office/2006/metadata/properties" xmlns:ns3="28025b65-a7d9-4895-91b8-5d9877d5f9f2" xmlns:ns4="80b7a013-984c-4744-bd75-75ea3fe8d747" targetNamespace="http://schemas.microsoft.com/office/2006/metadata/properties" ma:root="true" ma:fieldsID="f9db4b4013814e668a50369fc11772c5" ns3:_="" ns4:_="">
    <xsd:import namespace="28025b65-a7d9-4895-91b8-5d9877d5f9f2"/>
    <xsd:import namespace="80b7a013-984c-4744-bd75-75ea3fe8d74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025b65-a7d9-4895-91b8-5d9877d5f9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7a013-984c-4744-bd75-75ea3fe8d74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8025b65-a7d9-4895-91b8-5d9877d5f9f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860D15-5C27-4DA8-BD74-82948B071E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025b65-a7d9-4895-91b8-5d9877d5f9f2"/>
    <ds:schemaRef ds:uri="80b7a013-984c-4744-bd75-75ea3fe8d7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92F13E-09D5-4F18-8C75-3861328DE2F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2B36B23-A357-4D74-A219-72DFEB726ABD}">
  <ds:schemaRefs>
    <ds:schemaRef ds:uri="http://schemas.microsoft.com/office/2006/metadata/properties"/>
    <ds:schemaRef ds:uri="http://schemas.microsoft.com/office/infopath/2007/PartnerControls"/>
    <ds:schemaRef ds:uri="28025b65-a7d9-4895-91b8-5d9877d5f9f2"/>
  </ds:schemaRefs>
</ds:datastoreItem>
</file>

<file path=customXml/itemProps4.xml><?xml version="1.0" encoding="utf-8"?>
<ds:datastoreItem xmlns:ds="http://schemas.openxmlformats.org/officeDocument/2006/customXml" ds:itemID="{11458A3A-7F5F-4FD2-BC2A-F6391C521A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0</Words>
  <Characters>370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T</Company>
  <LinksUpToDate>false</LinksUpToDate>
  <CharactersWithSpaces>4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.Browne</dc:creator>
  <cp:lastModifiedBy>Clodagh Moore</cp:lastModifiedBy>
  <cp:revision>2</cp:revision>
  <cp:lastPrinted>2012-05-22T13:52:00Z</cp:lastPrinted>
  <dcterms:created xsi:type="dcterms:W3CDTF">2023-12-13T21:35:00Z</dcterms:created>
  <dcterms:modified xsi:type="dcterms:W3CDTF">2023-12-13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49FDD89740934D997EDE680B3FB6BD</vt:lpwstr>
  </property>
</Properties>
</file>